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C7CE9" w14:textId="77777777" w:rsidR="00435321" w:rsidRPr="00441E94" w:rsidRDefault="00435321" w:rsidP="00D33E8F">
      <w:pPr>
        <w:tabs>
          <w:tab w:val="right" w:leader="underscore" w:pos="6480"/>
          <w:tab w:val="right" w:pos="9000"/>
        </w:tabs>
        <w:jc w:val="both"/>
        <w:rPr>
          <w:sz w:val="32"/>
          <w:szCs w:val="32"/>
        </w:rPr>
      </w:pPr>
      <w:r w:rsidRPr="00441E94">
        <w:rPr>
          <w:sz w:val="32"/>
          <w:szCs w:val="32"/>
        </w:rPr>
        <w:t>Jméno:</w:t>
      </w:r>
      <w:r w:rsidRPr="00441E94">
        <w:rPr>
          <w:sz w:val="32"/>
          <w:szCs w:val="32"/>
        </w:rPr>
        <w:tab/>
      </w:r>
    </w:p>
    <w:p w14:paraId="1BB0D6A1" w14:textId="77777777" w:rsidR="00435321" w:rsidRPr="00441E94" w:rsidRDefault="00435321" w:rsidP="00D33E8F">
      <w:pPr>
        <w:tabs>
          <w:tab w:val="right" w:leader="underscore" w:pos="6480"/>
          <w:tab w:val="right" w:pos="9000"/>
        </w:tabs>
        <w:jc w:val="both"/>
        <w:rPr>
          <w:sz w:val="32"/>
          <w:szCs w:val="32"/>
        </w:rPr>
      </w:pPr>
      <w:r w:rsidRPr="00441E94">
        <w:rPr>
          <w:sz w:val="32"/>
          <w:szCs w:val="32"/>
        </w:rPr>
        <w:t>Příjmení:</w:t>
      </w:r>
      <w:r w:rsidRPr="00441E94">
        <w:rPr>
          <w:sz w:val="32"/>
          <w:szCs w:val="32"/>
        </w:rPr>
        <w:tab/>
      </w:r>
    </w:p>
    <w:p w14:paraId="6A26AC30" w14:textId="77777777" w:rsidR="00435321" w:rsidRPr="00441E94" w:rsidRDefault="00435321" w:rsidP="00D33E8F">
      <w:pPr>
        <w:tabs>
          <w:tab w:val="right" w:leader="underscore" w:pos="6480"/>
          <w:tab w:val="right" w:pos="9000"/>
        </w:tabs>
        <w:jc w:val="both"/>
        <w:rPr>
          <w:sz w:val="32"/>
          <w:szCs w:val="32"/>
        </w:rPr>
      </w:pPr>
      <w:r w:rsidRPr="00441E94">
        <w:rPr>
          <w:sz w:val="32"/>
          <w:szCs w:val="32"/>
        </w:rPr>
        <w:t>Datum:</w:t>
      </w:r>
      <w:r w:rsidRPr="00441E94">
        <w:rPr>
          <w:sz w:val="32"/>
          <w:szCs w:val="32"/>
        </w:rPr>
        <w:tab/>
      </w:r>
    </w:p>
    <w:p w14:paraId="68A89523" w14:textId="77777777" w:rsidR="00EE585B" w:rsidRPr="00441E94" w:rsidRDefault="00EE585B" w:rsidP="00C75AB2">
      <w:pPr>
        <w:tabs>
          <w:tab w:val="right" w:leader="underscore" w:pos="6480"/>
          <w:tab w:val="right" w:pos="9000"/>
        </w:tabs>
        <w:jc w:val="both"/>
        <w:rPr>
          <w:sz w:val="32"/>
          <w:szCs w:val="32"/>
        </w:rPr>
      </w:pPr>
      <w:r>
        <w:rPr>
          <w:sz w:val="32"/>
          <w:szCs w:val="32"/>
        </w:rPr>
        <w:t>Prezenční / kombinovaný</w:t>
      </w:r>
      <w:r w:rsidRPr="00441E94">
        <w:rPr>
          <w:sz w:val="32"/>
          <w:szCs w:val="32"/>
        </w:rPr>
        <w:t>:</w:t>
      </w:r>
      <w:r w:rsidRPr="00441E94">
        <w:rPr>
          <w:sz w:val="32"/>
          <w:szCs w:val="32"/>
        </w:rPr>
        <w:tab/>
      </w:r>
    </w:p>
    <w:p w14:paraId="266E488B" w14:textId="77777777" w:rsidR="00441E94" w:rsidRDefault="00441E94" w:rsidP="00D33E8F">
      <w:pPr>
        <w:pBdr>
          <w:bottom w:val="single" w:sz="6" w:space="1" w:color="auto"/>
        </w:pBdr>
        <w:tabs>
          <w:tab w:val="right" w:pos="9000"/>
        </w:tabs>
        <w:jc w:val="both"/>
      </w:pPr>
    </w:p>
    <w:p w14:paraId="6FE1B464" w14:textId="77777777" w:rsidR="00441E94" w:rsidRDefault="00441E94" w:rsidP="00D33E8F">
      <w:pPr>
        <w:pBdr>
          <w:bottom w:val="single" w:sz="6" w:space="1" w:color="auto"/>
        </w:pBdr>
        <w:tabs>
          <w:tab w:val="right" w:pos="9000"/>
        </w:tabs>
        <w:jc w:val="both"/>
      </w:pPr>
      <w:r w:rsidRPr="00EA4595">
        <w:rPr>
          <w:b/>
          <w:highlight w:val="yellow"/>
        </w:rPr>
        <w:t>Důkladně</w:t>
      </w:r>
      <w:r w:rsidRPr="00EA4595">
        <w:rPr>
          <w:highlight w:val="yellow"/>
        </w:rPr>
        <w:t xml:space="preserve"> si přečtěte zadání</w:t>
      </w:r>
      <w:r>
        <w:t xml:space="preserve">. Při řešení </w:t>
      </w:r>
      <w:r w:rsidRPr="00D33E8F">
        <w:rPr>
          <w:b/>
        </w:rPr>
        <w:t>uvádějte postup</w:t>
      </w:r>
      <w:r>
        <w:t xml:space="preserve">, chybějící či </w:t>
      </w:r>
      <w:r w:rsidRPr="00D33E8F">
        <w:rPr>
          <w:b/>
        </w:rPr>
        <w:t>neúplná řešení nebudou bodově hodnocena</w:t>
      </w:r>
      <w:r>
        <w:t>.</w:t>
      </w:r>
      <w:r w:rsidR="00D33E8F">
        <w:t xml:space="preserve"> Pokud chcete, aby součástí hodnocení byly další listy, podepište je v pravém horním rohu a </w:t>
      </w:r>
      <w:r w:rsidR="00D33E8F" w:rsidRPr="00EE585B">
        <w:rPr>
          <w:b/>
        </w:rPr>
        <w:t>přiložte k testu</w:t>
      </w:r>
      <w:r w:rsidR="00D33E8F">
        <w:t>.</w:t>
      </w:r>
    </w:p>
    <w:p w14:paraId="40D24D80" w14:textId="77777777" w:rsidR="00441E94" w:rsidRDefault="00441E94" w:rsidP="00D33E8F">
      <w:pPr>
        <w:pBdr>
          <w:bottom w:val="single" w:sz="6" w:space="1" w:color="auto"/>
        </w:pBdr>
        <w:tabs>
          <w:tab w:val="right" w:pos="9000"/>
        </w:tabs>
        <w:jc w:val="both"/>
      </w:pPr>
    </w:p>
    <w:p w14:paraId="5EF3F400" w14:textId="77777777" w:rsidR="00441E94" w:rsidRDefault="00441E94" w:rsidP="00D33E8F">
      <w:pPr>
        <w:tabs>
          <w:tab w:val="right" w:pos="9000"/>
        </w:tabs>
        <w:jc w:val="both"/>
      </w:pPr>
    </w:p>
    <w:p w14:paraId="4FE48F4C" w14:textId="77777777" w:rsidR="006969D5" w:rsidRDefault="006969D5" w:rsidP="00D33E8F">
      <w:pPr>
        <w:tabs>
          <w:tab w:val="right" w:pos="9000"/>
        </w:tabs>
        <w:jc w:val="both"/>
      </w:pPr>
    </w:p>
    <w:p w14:paraId="0E5A34A6" w14:textId="77777777" w:rsidR="006969D5" w:rsidRDefault="006969D5" w:rsidP="00D33E8F">
      <w:pPr>
        <w:tabs>
          <w:tab w:val="right" w:pos="9000"/>
        </w:tabs>
        <w:jc w:val="both"/>
      </w:pPr>
      <w:r>
        <w:t>Definice:</w:t>
      </w:r>
      <w:r w:rsidR="00C75AB2">
        <w:tab/>
        <w:t>20 b</w:t>
      </w:r>
    </w:p>
    <w:p w14:paraId="35A27635" w14:textId="77777777" w:rsidR="006969D5" w:rsidRDefault="006969D5" w:rsidP="00D33E8F">
      <w:pPr>
        <w:tabs>
          <w:tab w:val="right" w:pos="9000"/>
        </w:tabs>
        <w:jc w:val="both"/>
      </w:pPr>
    </w:p>
    <w:p w14:paraId="349DA80C" w14:textId="77777777" w:rsidR="006969D5" w:rsidRDefault="006969D5" w:rsidP="00D33E8F">
      <w:pPr>
        <w:tabs>
          <w:tab w:val="right" w:pos="9000"/>
        </w:tabs>
        <w:jc w:val="both"/>
      </w:pPr>
      <w:r>
        <w:t>Náklady (pojetí finančního účetnictví):</w:t>
      </w:r>
    </w:p>
    <w:p w14:paraId="24833E40" w14:textId="2B41AE6E" w:rsidR="006969D5" w:rsidRDefault="006969D5" w:rsidP="00D33E8F">
      <w:pPr>
        <w:tabs>
          <w:tab w:val="right" w:pos="9000"/>
        </w:tabs>
        <w:jc w:val="both"/>
      </w:pPr>
    </w:p>
    <w:p w14:paraId="11CD8BA7" w14:textId="5C9D81D1" w:rsidR="00EA4595" w:rsidRDefault="00EA4595" w:rsidP="00D33E8F">
      <w:pPr>
        <w:tabs>
          <w:tab w:val="right" w:pos="9000"/>
        </w:tabs>
        <w:jc w:val="both"/>
      </w:pPr>
      <w:r>
        <w:t xml:space="preserve">Snížení </w:t>
      </w:r>
      <w:proofErr w:type="spellStart"/>
      <w:r>
        <w:t>ekon</w:t>
      </w:r>
      <w:proofErr w:type="spellEnd"/>
      <w:r>
        <w:t>. Prospěchu, během úč. Období, snižují VK jinak než výběrem vlastníka</w:t>
      </w:r>
    </w:p>
    <w:p w14:paraId="59F7E63B" w14:textId="77777777" w:rsidR="006969D5" w:rsidRDefault="006969D5" w:rsidP="00D33E8F">
      <w:pPr>
        <w:tabs>
          <w:tab w:val="right" w:pos="9000"/>
        </w:tabs>
        <w:jc w:val="both"/>
      </w:pPr>
    </w:p>
    <w:p w14:paraId="16483C21" w14:textId="77777777" w:rsidR="006969D5" w:rsidRDefault="006969D5" w:rsidP="00D33E8F">
      <w:pPr>
        <w:tabs>
          <w:tab w:val="right" w:pos="9000"/>
        </w:tabs>
        <w:jc w:val="both"/>
      </w:pPr>
    </w:p>
    <w:p w14:paraId="6C377788" w14:textId="77777777" w:rsidR="006969D5" w:rsidRDefault="006969D5" w:rsidP="00D33E8F">
      <w:pPr>
        <w:tabs>
          <w:tab w:val="right" w:pos="9000"/>
        </w:tabs>
        <w:jc w:val="both"/>
      </w:pPr>
    </w:p>
    <w:p w14:paraId="26F1896E" w14:textId="77777777" w:rsidR="006969D5" w:rsidRDefault="006969D5" w:rsidP="00D33E8F">
      <w:pPr>
        <w:tabs>
          <w:tab w:val="right" w:pos="9000"/>
        </w:tabs>
        <w:jc w:val="both"/>
      </w:pPr>
      <w:r>
        <w:t>Náklady (pojetí manažerského účetnictví):</w:t>
      </w:r>
    </w:p>
    <w:p w14:paraId="1B31FF87" w14:textId="77777777" w:rsidR="006969D5" w:rsidRDefault="006969D5" w:rsidP="00D33E8F">
      <w:pPr>
        <w:tabs>
          <w:tab w:val="right" w:pos="9000"/>
        </w:tabs>
        <w:jc w:val="both"/>
      </w:pPr>
    </w:p>
    <w:p w14:paraId="6824AB38" w14:textId="51058D9D" w:rsidR="006969D5" w:rsidRDefault="00EA4595" w:rsidP="00D33E8F">
      <w:pPr>
        <w:tabs>
          <w:tab w:val="right" w:pos="9000"/>
        </w:tabs>
        <w:jc w:val="both"/>
      </w:pPr>
      <w:r w:rsidRPr="00EA4595">
        <w:rPr>
          <w:b/>
          <w:bCs/>
        </w:rPr>
        <w:t>Ú</w:t>
      </w:r>
      <w:r>
        <w:t xml:space="preserve">čelné a </w:t>
      </w:r>
      <w:r w:rsidRPr="00EA4595">
        <w:rPr>
          <w:b/>
          <w:bCs/>
        </w:rPr>
        <w:t>ú</w:t>
      </w:r>
      <w:r>
        <w:t xml:space="preserve">čelové vynaložení </w:t>
      </w:r>
      <w:proofErr w:type="spellStart"/>
      <w:r>
        <w:t>ekon</w:t>
      </w:r>
      <w:proofErr w:type="spellEnd"/>
      <w:r>
        <w:t>. zdroje</w:t>
      </w:r>
    </w:p>
    <w:p w14:paraId="61C960A1" w14:textId="77777777" w:rsidR="006969D5" w:rsidRDefault="006969D5" w:rsidP="00D33E8F">
      <w:pPr>
        <w:tabs>
          <w:tab w:val="right" w:pos="9000"/>
        </w:tabs>
        <w:jc w:val="both"/>
      </w:pPr>
    </w:p>
    <w:p w14:paraId="058CDFCD" w14:textId="77777777" w:rsidR="006969D5" w:rsidRDefault="006969D5" w:rsidP="00D33E8F">
      <w:pPr>
        <w:tabs>
          <w:tab w:val="right" w:pos="9000"/>
        </w:tabs>
        <w:jc w:val="both"/>
      </w:pPr>
    </w:p>
    <w:p w14:paraId="087270C0" w14:textId="77777777" w:rsidR="006969D5" w:rsidRDefault="006969D5" w:rsidP="00D33E8F">
      <w:pPr>
        <w:tabs>
          <w:tab w:val="right" w:pos="9000"/>
        </w:tabs>
        <w:jc w:val="both"/>
      </w:pPr>
    </w:p>
    <w:p w14:paraId="295C2ED9" w14:textId="77777777" w:rsidR="006969D5" w:rsidRDefault="006969D5" w:rsidP="00D33E8F">
      <w:pPr>
        <w:tabs>
          <w:tab w:val="right" w:pos="9000"/>
        </w:tabs>
        <w:jc w:val="both"/>
      </w:pPr>
      <w:r>
        <w:t>Výnosy:</w:t>
      </w:r>
    </w:p>
    <w:p w14:paraId="507DFE0B" w14:textId="77777777" w:rsidR="006969D5" w:rsidRDefault="006969D5" w:rsidP="00D33E8F">
      <w:pPr>
        <w:tabs>
          <w:tab w:val="right" w:pos="9000"/>
        </w:tabs>
        <w:jc w:val="both"/>
      </w:pPr>
    </w:p>
    <w:p w14:paraId="0C87C337" w14:textId="77777777" w:rsidR="006969D5" w:rsidRDefault="006969D5" w:rsidP="00D33E8F">
      <w:pPr>
        <w:tabs>
          <w:tab w:val="right" w:pos="9000"/>
        </w:tabs>
        <w:jc w:val="both"/>
      </w:pPr>
    </w:p>
    <w:p w14:paraId="73DD31A8" w14:textId="67556F26" w:rsidR="00EA4595" w:rsidRDefault="00EA4595" w:rsidP="00EA4595">
      <w:pPr>
        <w:tabs>
          <w:tab w:val="right" w:pos="9000"/>
        </w:tabs>
        <w:jc w:val="both"/>
      </w:pPr>
      <w:r>
        <w:t>Zvýšení</w:t>
      </w:r>
      <w:r>
        <w:t xml:space="preserve"> </w:t>
      </w:r>
      <w:proofErr w:type="spellStart"/>
      <w:r>
        <w:t>ekon</w:t>
      </w:r>
      <w:proofErr w:type="spellEnd"/>
      <w:r>
        <w:t xml:space="preserve">. Prospěchu, během úč. Období, </w:t>
      </w:r>
      <w:r>
        <w:t>zvyšují</w:t>
      </w:r>
      <w:r>
        <w:t xml:space="preserve"> VK jinak než </w:t>
      </w:r>
      <w:r>
        <w:t xml:space="preserve">vkladem </w:t>
      </w:r>
      <w:r>
        <w:t>vlastníka</w:t>
      </w:r>
    </w:p>
    <w:p w14:paraId="1E8765BA" w14:textId="77777777" w:rsidR="006969D5" w:rsidRDefault="006969D5" w:rsidP="00D33E8F">
      <w:pPr>
        <w:tabs>
          <w:tab w:val="right" w:pos="9000"/>
        </w:tabs>
        <w:jc w:val="both"/>
      </w:pPr>
    </w:p>
    <w:p w14:paraId="4B5651AF" w14:textId="77777777" w:rsidR="006969D5" w:rsidRDefault="006969D5" w:rsidP="00D33E8F">
      <w:pPr>
        <w:tabs>
          <w:tab w:val="right" w:pos="9000"/>
        </w:tabs>
        <w:jc w:val="both"/>
      </w:pPr>
    </w:p>
    <w:p w14:paraId="49887A7E" w14:textId="77777777" w:rsidR="006969D5" w:rsidRDefault="006969D5" w:rsidP="00D33E8F">
      <w:pPr>
        <w:tabs>
          <w:tab w:val="right" w:pos="9000"/>
        </w:tabs>
        <w:jc w:val="both"/>
      </w:pPr>
      <w:r>
        <w:t>Aktiva:</w:t>
      </w:r>
    </w:p>
    <w:p w14:paraId="13D01E66" w14:textId="77777777" w:rsidR="006969D5" w:rsidRDefault="006969D5" w:rsidP="00D33E8F">
      <w:pPr>
        <w:tabs>
          <w:tab w:val="right" w:pos="9000"/>
        </w:tabs>
        <w:jc w:val="both"/>
      </w:pPr>
    </w:p>
    <w:p w14:paraId="322AF4BD" w14:textId="77AC38AD" w:rsidR="006969D5" w:rsidRDefault="00EA4595" w:rsidP="00D33E8F">
      <w:pPr>
        <w:tabs>
          <w:tab w:val="right" w:pos="9000"/>
        </w:tabs>
        <w:jc w:val="both"/>
      </w:pPr>
      <w:r>
        <w:t xml:space="preserve">Výsledek min událostí, pod kontrolou, očekává se zvýšení </w:t>
      </w:r>
      <w:proofErr w:type="spellStart"/>
      <w:r>
        <w:t>ekon</w:t>
      </w:r>
      <w:proofErr w:type="spellEnd"/>
      <w:r>
        <w:t xml:space="preserve"> prospěchu v budoucnu</w:t>
      </w:r>
    </w:p>
    <w:p w14:paraId="34FBCDA7" w14:textId="77777777" w:rsidR="006969D5" w:rsidRDefault="006969D5" w:rsidP="00D33E8F">
      <w:pPr>
        <w:tabs>
          <w:tab w:val="right" w:pos="9000"/>
        </w:tabs>
        <w:jc w:val="both"/>
      </w:pPr>
    </w:p>
    <w:p w14:paraId="3B0D5516" w14:textId="77777777" w:rsidR="006969D5" w:rsidRDefault="006969D5" w:rsidP="00D33E8F">
      <w:pPr>
        <w:tabs>
          <w:tab w:val="right" w:pos="9000"/>
        </w:tabs>
        <w:jc w:val="both"/>
      </w:pPr>
    </w:p>
    <w:p w14:paraId="09860988" w14:textId="77777777" w:rsidR="006969D5" w:rsidRDefault="006969D5" w:rsidP="00D33E8F">
      <w:pPr>
        <w:tabs>
          <w:tab w:val="right" w:pos="9000"/>
        </w:tabs>
        <w:jc w:val="both"/>
      </w:pPr>
    </w:p>
    <w:p w14:paraId="76286664" w14:textId="77777777" w:rsidR="006969D5" w:rsidRDefault="006969D5" w:rsidP="00D33E8F">
      <w:pPr>
        <w:tabs>
          <w:tab w:val="right" w:pos="9000"/>
        </w:tabs>
        <w:jc w:val="both"/>
      </w:pPr>
      <w:r>
        <w:t>Závazky</w:t>
      </w:r>
    </w:p>
    <w:p w14:paraId="06ED0F2E" w14:textId="77777777" w:rsidR="006969D5" w:rsidRDefault="006969D5" w:rsidP="00D33E8F">
      <w:pPr>
        <w:tabs>
          <w:tab w:val="right" w:pos="9000"/>
        </w:tabs>
        <w:jc w:val="both"/>
      </w:pPr>
    </w:p>
    <w:p w14:paraId="4F6C0D22" w14:textId="77777777" w:rsidR="006969D5" w:rsidRDefault="006969D5" w:rsidP="00D33E8F">
      <w:pPr>
        <w:tabs>
          <w:tab w:val="right" w:pos="9000"/>
        </w:tabs>
        <w:jc w:val="both"/>
      </w:pPr>
    </w:p>
    <w:p w14:paraId="7F40BEBE" w14:textId="207D0889" w:rsidR="006969D5" w:rsidRDefault="00EA4595" w:rsidP="00D33E8F">
      <w:pPr>
        <w:tabs>
          <w:tab w:val="right" w:pos="9000"/>
        </w:tabs>
        <w:jc w:val="both"/>
      </w:pPr>
      <w:r>
        <w:t xml:space="preserve">Výsledek min událostí, nelze se mu vyhnout, očekává se snížení </w:t>
      </w:r>
      <w:proofErr w:type="spellStart"/>
      <w:r>
        <w:t>ekon</w:t>
      </w:r>
      <w:proofErr w:type="spellEnd"/>
      <w:r>
        <w:t xml:space="preserve"> prospěchu v budoucnu</w:t>
      </w:r>
    </w:p>
    <w:p w14:paraId="71E286B7" w14:textId="77777777" w:rsidR="006969D5" w:rsidRDefault="006969D5" w:rsidP="00D33E8F">
      <w:pPr>
        <w:tabs>
          <w:tab w:val="right" w:pos="9000"/>
        </w:tabs>
        <w:jc w:val="both"/>
      </w:pPr>
    </w:p>
    <w:p w14:paraId="1A5718E3" w14:textId="77777777" w:rsidR="006969D5" w:rsidRDefault="006969D5" w:rsidP="00D33E8F">
      <w:pPr>
        <w:tabs>
          <w:tab w:val="right" w:pos="9000"/>
        </w:tabs>
        <w:jc w:val="both"/>
      </w:pPr>
    </w:p>
    <w:p w14:paraId="1A62806D" w14:textId="77777777" w:rsidR="006969D5" w:rsidRDefault="006969D5" w:rsidP="00D33E8F">
      <w:pPr>
        <w:tabs>
          <w:tab w:val="right" w:pos="9000"/>
        </w:tabs>
        <w:jc w:val="both"/>
      </w:pPr>
      <w:r>
        <w:t>Vlastní kapitál</w:t>
      </w:r>
    </w:p>
    <w:p w14:paraId="4FE5A5C5" w14:textId="77777777" w:rsidR="006969D5" w:rsidRDefault="006969D5" w:rsidP="00D33E8F">
      <w:pPr>
        <w:tabs>
          <w:tab w:val="right" w:pos="9000"/>
        </w:tabs>
        <w:jc w:val="both"/>
      </w:pPr>
    </w:p>
    <w:p w14:paraId="38155E0B" w14:textId="77777777" w:rsidR="006969D5" w:rsidRDefault="006969D5" w:rsidP="00D33E8F">
      <w:pPr>
        <w:tabs>
          <w:tab w:val="right" w:pos="9000"/>
        </w:tabs>
        <w:jc w:val="both"/>
      </w:pPr>
    </w:p>
    <w:p w14:paraId="26C59FEB" w14:textId="78682E29" w:rsidR="006969D5" w:rsidRDefault="00EA4595" w:rsidP="00D33E8F">
      <w:pPr>
        <w:tabs>
          <w:tab w:val="right" w:pos="9000"/>
        </w:tabs>
        <w:jc w:val="both"/>
      </w:pPr>
      <w:r>
        <w:t xml:space="preserve">VK = </w:t>
      </w:r>
      <w:proofErr w:type="gramStart"/>
      <w:r>
        <w:t>A - Z</w:t>
      </w:r>
      <w:proofErr w:type="gramEnd"/>
    </w:p>
    <w:p w14:paraId="0694BEA2" w14:textId="77777777" w:rsidR="00435321" w:rsidRDefault="006969D5" w:rsidP="00D33E8F">
      <w:pPr>
        <w:tabs>
          <w:tab w:val="right" w:pos="9000"/>
        </w:tabs>
        <w:jc w:val="both"/>
      </w:pPr>
      <w:r>
        <w:br w:type="page"/>
      </w:r>
      <w:r w:rsidR="00435321">
        <w:lastRenderedPageBreak/>
        <w:t xml:space="preserve">A) </w:t>
      </w:r>
      <w:r w:rsidR="00441E94">
        <w:tab/>
        <w:t>20 b</w:t>
      </w:r>
    </w:p>
    <w:p w14:paraId="1362128A" w14:textId="77777777" w:rsidR="00435321" w:rsidRDefault="00435321" w:rsidP="00D33E8F">
      <w:pPr>
        <w:tabs>
          <w:tab w:val="right" w:pos="9000"/>
        </w:tabs>
        <w:jc w:val="both"/>
      </w:pPr>
    </w:p>
    <w:p w14:paraId="346DE8C3" w14:textId="77777777" w:rsidR="00435321" w:rsidRDefault="00435321" w:rsidP="00D33E8F">
      <w:pPr>
        <w:tabs>
          <w:tab w:val="right" w:pos="9000"/>
        </w:tabs>
        <w:jc w:val="both"/>
      </w:pPr>
      <w:r>
        <w:t>Dopravní firma DAAN podniká v automobilové nákladní přepravě. Firma se snaží sledovat své náklady v rozlišení na variabilní a fixní. Jako hlavní účetní máte k dispozici následující údaje:</w:t>
      </w:r>
    </w:p>
    <w:tbl>
      <w:tblPr>
        <w:tblW w:w="4740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1"/>
        <w:gridCol w:w="1860"/>
        <w:gridCol w:w="2060"/>
      </w:tblGrid>
      <w:tr w:rsidR="00435321" w14:paraId="0D8054E9" w14:textId="77777777" w:rsidTr="00E80C43">
        <w:trPr>
          <w:trHeight w:val="330"/>
        </w:trPr>
        <w:tc>
          <w:tcPr>
            <w:tcW w:w="8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75641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ěsíc</w:t>
            </w:r>
          </w:p>
        </w:tc>
        <w:tc>
          <w:tcPr>
            <w:tcW w:w="18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04FE84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Počet km </w:t>
            </w:r>
          </w:p>
        </w:tc>
        <w:tc>
          <w:tcPr>
            <w:tcW w:w="20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0A4CE04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elkové náklady</w:t>
            </w:r>
          </w:p>
        </w:tc>
      </w:tr>
      <w:tr w:rsidR="00435321" w14:paraId="1DCFB820" w14:textId="77777777" w:rsidTr="00E80C43">
        <w:trPr>
          <w:trHeight w:val="300"/>
        </w:trPr>
        <w:tc>
          <w:tcPr>
            <w:tcW w:w="82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61FE0" w14:textId="6110091B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X.</w:t>
            </w:r>
            <w:r w:rsidR="001C5A99">
              <w:rPr>
                <w:rFonts w:ascii="Arial" w:hAnsi="Arial" w:cs="Arial"/>
              </w:rPr>
              <w:t>21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194D1" w14:textId="77777777" w:rsidR="00435321" w:rsidRDefault="00435321" w:rsidP="00F22291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250 000,00  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EF6D17F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4 251 700,00 Kč </w:t>
            </w:r>
          </w:p>
        </w:tc>
      </w:tr>
      <w:tr w:rsidR="00435321" w14:paraId="79E24741" w14:textId="77777777" w:rsidTr="00E80C43">
        <w:trPr>
          <w:trHeight w:val="315"/>
        </w:trPr>
        <w:tc>
          <w:tcPr>
            <w:tcW w:w="82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765F0" w14:textId="2396028F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.</w:t>
            </w:r>
            <w:r w:rsidR="001C5A99">
              <w:rPr>
                <w:rFonts w:ascii="Arial" w:hAnsi="Arial" w:cs="Arial"/>
              </w:rPr>
              <w:t>21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6E7883" w14:textId="77777777" w:rsidR="00435321" w:rsidRDefault="00435321" w:rsidP="00F22291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300 000,00  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271208A4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4 561 200,00 Kč </w:t>
            </w:r>
          </w:p>
        </w:tc>
      </w:tr>
    </w:tbl>
    <w:p w14:paraId="78D473FB" w14:textId="77777777" w:rsidR="00435321" w:rsidRDefault="00435321" w:rsidP="00D33E8F">
      <w:pPr>
        <w:tabs>
          <w:tab w:val="right" w:pos="9000"/>
        </w:tabs>
        <w:jc w:val="both"/>
      </w:pPr>
    </w:p>
    <w:p w14:paraId="09726FA1" w14:textId="0F8C1F09" w:rsidR="00435321" w:rsidRDefault="00435321" w:rsidP="00D33E8F">
      <w:pPr>
        <w:tabs>
          <w:tab w:val="right" w:pos="9000"/>
        </w:tabs>
        <w:jc w:val="both"/>
      </w:pPr>
      <w:r>
        <w:t>Současně také víte, že v září 20</w:t>
      </w:r>
      <w:r w:rsidR="001C5A99">
        <w:t>21</w:t>
      </w:r>
      <w:r>
        <w:t xml:space="preserve"> se stala dopravní nehoda a škoda dosáhla 58 000 Kč.</w:t>
      </w:r>
    </w:p>
    <w:p w14:paraId="06312851" w14:textId="77777777" w:rsidR="00435321" w:rsidRDefault="00435321" w:rsidP="00D33E8F">
      <w:pPr>
        <w:tabs>
          <w:tab w:val="right" w:pos="9000"/>
        </w:tabs>
        <w:jc w:val="both"/>
      </w:pPr>
    </w:p>
    <w:p w14:paraId="26E46114" w14:textId="77777777" w:rsidR="00435321" w:rsidRDefault="00435321" w:rsidP="00D33E8F">
      <w:pPr>
        <w:tabs>
          <w:tab w:val="right" w:pos="9000"/>
        </w:tabs>
        <w:jc w:val="both"/>
      </w:pPr>
      <w:r>
        <w:t>1) Pomocí metody dvou bodů rozlište náklady na variabilní a fixní a uveďte, jaké jsou celkové fixní náklady a jaké jsou variabilní náklady na 1 km</w:t>
      </w:r>
    </w:p>
    <w:p w14:paraId="226CF1D7" w14:textId="77777777" w:rsidR="00435321" w:rsidRDefault="00435321" w:rsidP="00D33E8F">
      <w:pPr>
        <w:tabs>
          <w:tab w:val="right" w:pos="9000"/>
        </w:tabs>
        <w:jc w:val="both"/>
      </w:pPr>
    </w:p>
    <w:p w14:paraId="48869A13" w14:textId="04A2EE2F" w:rsidR="00F0166E" w:rsidRDefault="00EA4595" w:rsidP="00D33E8F">
      <w:pPr>
        <w:tabs>
          <w:tab w:val="right" w:pos="9000"/>
        </w:tabs>
        <w:jc w:val="both"/>
      </w:pPr>
      <w:r>
        <w:t>CN = VN*Q + FN</w:t>
      </w:r>
    </w:p>
    <w:p w14:paraId="6ED1A3FD" w14:textId="74EEF871" w:rsidR="00F0166E" w:rsidRDefault="00EA4595" w:rsidP="00D33E8F">
      <w:pPr>
        <w:tabs>
          <w:tab w:val="right" w:pos="9000"/>
        </w:tabs>
        <w:jc w:val="both"/>
      </w:pPr>
      <w:r>
        <w:t xml:space="preserve">CN09 …. 4 193 700 = </w:t>
      </w:r>
      <w:proofErr w:type="spellStart"/>
      <w:r>
        <w:t>VNj</w:t>
      </w:r>
      <w:proofErr w:type="spellEnd"/>
      <w:r>
        <w:t xml:space="preserve">*250 000 + FN </w:t>
      </w:r>
    </w:p>
    <w:p w14:paraId="7B8D1FFC" w14:textId="5720CE1D" w:rsidR="00F0166E" w:rsidRDefault="00EA4595" w:rsidP="00D33E8F">
      <w:pPr>
        <w:tabs>
          <w:tab w:val="right" w:pos="9000"/>
        </w:tabs>
        <w:jc w:val="both"/>
      </w:pPr>
      <w:r>
        <w:t xml:space="preserve">CN10 …. 4 561 200 = </w:t>
      </w:r>
      <w:proofErr w:type="spellStart"/>
      <w:r>
        <w:t>VNj</w:t>
      </w:r>
      <w:proofErr w:type="spellEnd"/>
      <w:r>
        <w:t xml:space="preserve">*300 000 + FN </w:t>
      </w:r>
    </w:p>
    <w:p w14:paraId="70110925" w14:textId="416E8176" w:rsidR="00F0166E" w:rsidRDefault="00EA4595" w:rsidP="00D33E8F">
      <w:pPr>
        <w:tabs>
          <w:tab w:val="right" w:pos="9000"/>
        </w:tabs>
        <w:jc w:val="both"/>
      </w:pPr>
      <w:r>
        <w:t>----------------------------------------------------</w:t>
      </w:r>
    </w:p>
    <w:p w14:paraId="5898C15B" w14:textId="5B39DE23" w:rsidR="00F0166E" w:rsidRDefault="00EA4595" w:rsidP="00D33E8F">
      <w:pPr>
        <w:tabs>
          <w:tab w:val="right" w:pos="9000"/>
        </w:tabs>
        <w:jc w:val="both"/>
      </w:pPr>
      <w:r>
        <w:t xml:space="preserve">                367 500 </w:t>
      </w:r>
      <w:proofErr w:type="gramStart"/>
      <w:r>
        <w:t xml:space="preserve">=  </w:t>
      </w:r>
      <w:proofErr w:type="spellStart"/>
      <w:r>
        <w:t>VNj</w:t>
      </w:r>
      <w:proofErr w:type="spellEnd"/>
      <w:proofErr w:type="gramEnd"/>
      <w:r>
        <w:t xml:space="preserve"> * 50 000    ……….  7,35   </w:t>
      </w:r>
      <w:proofErr w:type="spellStart"/>
      <w:r>
        <w:t>VNj</w:t>
      </w:r>
      <w:proofErr w:type="spellEnd"/>
    </w:p>
    <w:p w14:paraId="773EB611" w14:textId="02C1FC4C" w:rsidR="00F0166E" w:rsidRDefault="00EA4595" w:rsidP="00D33E8F">
      <w:pPr>
        <w:tabs>
          <w:tab w:val="right" w:pos="9000"/>
        </w:tabs>
        <w:jc w:val="both"/>
      </w:pPr>
      <w:r>
        <w:t>4 561 200 – 2 205 000 = 2 356 200</w:t>
      </w:r>
    </w:p>
    <w:p w14:paraId="3BDBAD9A" w14:textId="4D9AB234" w:rsidR="00435321" w:rsidRDefault="00435321" w:rsidP="00D33E8F">
      <w:pPr>
        <w:tabs>
          <w:tab w:val="right" w:pos="9000"/>
        </w:tabs>
        <w:jc w:val="both"/>
      </w:pPr>
      <w:r>
        <w:t>2) Odhadněte, jaké náklady může firma DAAN očekávat v listopadu 20</w:t>
      </w:r>
      <w:r w:rsidR="001C5A99">
        <w:t>21</w:t>
      </w:r>
      <w:r>
        <w:t>, pokud má nasmlouvané zakázky na 280 000 km</w:t>
      </w:r>
    </w:p>
    <w:p w14:paraId="759FB77F" w14:textId="77777777" w:rsidR="00435321" w:rsidRDefault="00435321" w:rsidP="00D33E8F">
      <w:pPr>
        <w:tabs>
          <w:tab w:val="right" w:pos="9000"/>
        </w:tabs>
        <w:jc w:val="both"/>
      </w:pPr>
    </w:p>
    <w:p w14:paraId="0B4F7914" w14:textId="65E53C86" w:rsidR="00F0166E" w:rsidRDefault="00EA4595" w:rsidP="00D33E8F">
      <w:pPr>
        <w:tabs>
          <w:tab w:val="right" w:pos="9000"/>
        </w:tabs>
        <w:jc w:val="both"/>
      </w:pPr>
      <w:r>
        <w:t>CN = 7,35 * 280 000 + 2 205 000 = 4 263 000,-</w:t>
      </w:r>
    </w:p>
    <w:p w14:paraId="02E4A426" w14:textId="77777777" w:rsidR="00F0166E" w:rsidRDefault="00F0166E" w:rsidP="00D33E8F">
      <w:pPr>
        <w:tabs>
          <w:tab w:val="right" w:pos="9000"/>
        </w:tabs>
        <w:jc w:val="both"/>
      </w:pPr>
    </w:p>
    <w:p w14:paraId="1879FBE8" w14:textId="77777777" w:rsidR="00F0166E" w:rsidRDefault="00F0166E" w:rsidP="00D33E8F">
      <w:pPr>
        <w:tabs>
          <w:tab w:val="right" w:pos="9000"/>
        </w:tabs>
        <w:jc w:val="both"/>
      </w:pPr>
    </w:p>
    <w:p w14:paraId="1AC1AC4E" w14:textId="77777777" w:rsidR="00F0166E" w:rsidRDefault="00F0166E" w:rsidP="00D33E8F">
      <w:pPr>
        <w:tabs>
          <w:tab w:val="right" w:pos="9000"/>
        </w:tabs>
        <w:jc w:val="both"/>
      </w:pPr>
    </w:p>
    <w:p w14:paraId="12FBFF96" w14:textId="77777777" w:rsidR="00F0166E" w:rsidRDefault="00F0166E" w:rsidP="00D33E8F">
      <w:pPr>
        <w:tabs>
          <w:tab w:val="right" w:pos="9000"/>
        </w:tabs>
        <w:jc w:val="both"/>
      </w:pPr>
    </w:p>
    <w:p w14:paraId="6888C966" w14:textId="77777777" w:rsidR="00F0166E" w:rsidRDefault="00F0166E" w:rsidP="00D33E8F">
      <w:pPr>
        <w:tabs>
          <w:tab w:val="right" w:pos="9000"/>
        </w:tabs>
        <w:jc w:val="both"/>
      </w:pPr>
    </w:p>
    <w:p w14:paraId="62A338D3" w14:textId="7802DE31" w:rsidR="00435321" w:rsidRDefault="00435321" w:rsidP="00D33E8F">
      <w:pPr>
        <w:tabs>
          <w:tab w:val="right" w:pos="9000"/>
        </w:tabs>
        <w:jc w:val="both"/>
      </w:pPr>
      <w:r>
        <w:t>3) Firma zavedla od prosince 20</w:t>
      </w:r>
      <w:r w:rsidR="001C5A99">
        <w:t>21</w:t>
      </w:r>
      <w:r>
        <w:t xml:space="preserve"> úsporné opatření, které jí umožní snížit variabilní náklady o </w:t>
      </w:r>
      <w:proofErr w:type="gramStart"/>
      <w:r>
        <w:t>10%</w:t>
      </w:r>
      <w:proofErr w:type="gramEnd"/>
      <w:r>
        <w:t>. Jaké náklady firma DAAN může očekávat v prosinci 20</w:t>
      </w:r>
      <w:r w:rsidR="001C5A99">
        <w:t>21</w:t>
      </w:r>
      <w:r>
        <w:t>, pokud očekává zakázky na 320 000 km?</w:t>
      </w:r>
    </w:p>
    <w:p w14:paraId="2AC7F0A3" w14:textId="77777777" w:rsidR="00435321" w:rsidRDefault="00435321" w:rsidP="00D33E8F">
      <w:pPr>
        <w:tabs>
          <w:tab w:val="right" w:pos="9000"/>
        </w:tabs>
        <w:jc w:val="both"/>
      </w:pPr>
    </w:p>
    <w:p w14:paraId="53676BF7" w14:textId="039060F5" w:rsidR="00435321" w:rsidRDefault="00EA4595" w:rsidP="00D33E8F">
      <w:pPr>
        <w:tabs>
          <w:tab w:val="right" w:pos="9000"/>
        </w:tabs>
        <w:jc w:val="both"/>
      </w:pPr>
      <w:r>
        <w:t xml:space="preserve">CN = </w:t>
      </w:r>
      <w:r w:rsidR="006B090B">
        <w:t xml:space="preserve">7,35 * 320 000 * 0,9 + 2 205 000 = 4 321 800 </w:t>
      </w:r>
    </w:p>
    <w:p w14:paraId="41A5B8E6" w14:textId="77777777" w:rsidR="00435321" w:rsidRDefault="00435321" w:rsidP="00D33E8F">
      <w:pPr>
        <w:tabs>
          <w:tab w:val="right" w:pos="9000"/>
        </w:tabs>
        <w:jc w:val="both"/>
      </w:pPr>
    </w:p>
    <w:p w14:paraId="0DB3250D" w14:textId="77777777" w:rsidR="00435321" w:rsidRDefault="00435321" w:rsidP="00D33E8F">
      <w:pPr>
        <w:tabs>
          <w:tab w:val="right" w:pos="9000"/>
        </w:tabs>
        <w:jc w:val="both"/>
      </w:pPr>
    </w:p>
    <w:p w14:paraId="2CA120DE" w14:textId="77777777" w:rsidR="00435321" w:rsidRDefault="00435321" w:rsidP="00D33E8F">
      <w:pPr>
        <w:tabs>
          <w:tab w:val="right" w:pos="9000"/>
        </w:tabs>
        <w:jc w:val="both"/>
      </w:pPr>
      <w:r>
        <w:br w:type="page"/>
      </w:r>
      <w:r>
        <w:lastRenderedPageBreak/>
        <w:t>B)</w:t>
      </w:r>
      <w:r w:rsidR="00441E94">
        <w:tab/>
        <w:t>2</w:t>
      </w:r>
      <w:r w:rsidR="00F22291">
        <w:t>5</w:t>
      </w:r>
      <w:r w:rsidR="00441E94">
        <w:t xml:space="preserve"> b</w:t>
      </w:r>
    </w:p>
    <w:p w14:paraId="3C76A084" w14:textId="77777777" w:rsidR="00435321" w:rsidRDefault="00435321" w:rsidP="00D33E8F">
      <w:pPr>
        <w:tabs>
          <w:tab w:val="right" w:pos="9000"/>
        </w:tabs>
        <w:jc w:val="both"/>
      </w:pPr>
      <w:r>
        <w:t xml:space="preserve">Firma </w:t>
      </w:r>
      <w:proofErr w:type="spellStart"/>
      <w:r w:rsidR="004B6A32">
        <w:t>Storm</w:t>
      </w:r>
      <w:proofErr w:type="spellEnd"/>
      <w:r>
        <w:t xml:space="preserve"> podniká v oboru sportovního vybavení – šije sportovní </w:t>
      </w:r>
      <w:r w:rsidR="00D33E8F">
        <w:t>stany</w:t>
      </w:r>
      <w:r>
        <w:t xml:space="preserve">. V současné době má firma v sortimentu čtyři typy </w:t>
      </w:r>
      <w:r w:rsidR="00D33E8F">
        <w:t>stanů</w:t>
      </w:r>
      <w:r>
        <w:t>, které se liší propracovaností střihu (a tedy i dobou, které stráví na šicím stroji).</w:t>
      </w:r>
    </w:p>
    <w:p w14:paraId="2DF8C6D0" w14:textId="77777777" w:rsidR="00435321" w:rsidRDefault="00435321" w:rsidP="00D33E8F">
      <w:pPr>
        <w:tabs>
          <w:tab w:val="right" w:pos="9000"/>
        </w:tabs>
        <w:jc w:val="both"/>
      </w:pPr>
    </w:p>
    <w:tbl>
      <w:tblPr>
        <w:tblW w:w="9440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92"/>
        <w:gridCol w:w="1240"/>
        <w:gridCol w:w="1240"/>
        <w:gridCol w:w="1240"/>
        <w:gridCol w:w="2328"/>
      </w:tblGrid>
      <w:tr w:rsidR="00435321" w14:paraId="5DBE994F" w14:textId="77777777" w:rsidTr="00D33E8F">
        <w:trPr>
          <w:trHeight w:val="330"/>
          <w:jc w:val="center"/>
        </w:trPr>
        <w:tc>
          <w:tcPr>
            <w:tcW w:w="3392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EFF1C1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el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1A4AEE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ight</w:t>
            </w:r>
            <w:proofErr w:type="spellEnd"/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B99A27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Tourist</w:t>
            </w:r>
            <w:proofErr w:type="spellEnd"/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5B903A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Trekkie</w:t>
            </w:r>
            <w:proofErr w:type="spellEnd"/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0B8D48A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Extreme</w:t>
            </w:r>
            <w:proofErr w:type="spellEnd"/>
          </w:p>
        </w:tc>
      </w:tr>
      <w:tr w:rsidR="00435321" w14:paraId="613FEF42" w14:textId="77777777" w:rsidTr="00D33E8F">
        <w:trPr>
          <w:trHeight w:val="300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C4A1B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yrobených a prodaných kusů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3E8EB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6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8B43A1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9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E6389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470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72D55C3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        390</w:t>
            </w:r>
          </w:p>
        </w:tc>
      </w:tr>
      <w:tr w:rsidR="00435321" w14:paraId="0B4B4B46" w14:textId="77777777" w:rsidTr="00D33E8F">
        <w:trPr>
          <w:trHeight w:val="300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CA9383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dejní cen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89EEF1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12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5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0 Kč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A0722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24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3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0 Kč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495EB9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32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20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Kč 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7C3BD8A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     41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60</w:t>
            </w:r>
            <w:r w:rsidR="00D33E8F" w:rsidRP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Kč </w:t>
            </w:r>
          </w:p>
        </w:tc>
      </w:tr>
      <w:tr w:rsidR="00435321" w14:paraId="7CC596C6" w14:textId="77777777" w:rsidTr="00D33E8F">
        <w:trPr>
          <w:trHeight w:val="300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384BC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římý materiá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580500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5</w:t>
            </w:r>
            <w:r w:rsid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05</w:t>
            </w:r>
            <w:r w:rsid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Kč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C4AFA2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9</w:t>
            </w:r>
            <w:r w:rsid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70</w:t>
            </w:r>
            <w:r w:rsid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Kč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92C381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12</w:t>
            </w:r>
            <w:r w:rsid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8</w:t>
            </w:r>
            <w:r w:rsid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0 Kč 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062E3A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        16</w:t>
            </w:r>
            <w:r w:rsidR="00D33E8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33E8F">
              <w:rPr>
                <w:rFonts w:ascii="Arial" w:hAnsi="Arial" w:cs="Arial"/>
                <w:sz w:val="20"/>
                <w:szCs w:val="20"/>
              </w:rPr>
              <w:t>65</w:t>
            </w:r>
            <w:r w:rsidR="00D33E8F">
              <w:rPr>
                <w:rFonts w:ascii="Arial" w:hAnsi="Arial" w:cs="Arial"/>
                <w:sz w:val="20"/>
                <w:szCs w:val="20"/>
              </w:rPr>
              <w:t>0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Kč </w:t>
            </w:r>
          </w:p>
        </w:tc>
      </w:tr>
      <w:tr w:rsidR="00435321" w14:paraId="17A65D74" w14:textId="77777777" w:rsidTr="00D33E8F">
        <w:trPr>
          <w:trHeight w:val="300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620D7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chnický čas (strojové hodiny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96BC23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0,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BC50F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0,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7C2F04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1D2460E8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1,3</w:t>
            </w:r>
          </w:p>
        </w:tc>
      </w:tr>
      <w:tr w:rsidR="00435321" w14:paraId="5C5245EE" w14:textId="77777777" w:rsidTr="00D33E8F">
        <w:trPr>
          <w:trHeight w:val="300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5BF551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F1DE3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A51CD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70F21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105887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435321" w14:paraId="3C7BB931" w14:textId="77777777" w:rsidTr="00D33E8F">
        <w:trPr>
          <w:trHeight w:val="315"/>
          <w:jc w:val="center"/>
        </w:trPr>
        <w:tc>
          <w:tcPr>
            <w:tcW w:w="3392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519479" w14:textId="77777777" w:rsidR="00435321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olečné náklad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B9DE11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91288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98DBDF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037EC94" w14:textId="77777777" w:rsidR="00435321" w:rsidRPr="00D33E8F" w:rsidRDefault="00435321" w:rsidP="00D33E8F">
            <w:pPr>
              <w:tabs>
                <w:tab w:val="right" w:pos="900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D33E8F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33E8F">
              <w:rPr>
                <w:rFonts w:ascii="Arial" w:hAnsi="Arial" w:cs="Arial"/>
                <w:sz w:val="20"/>
                <w:szCs w:val="20"/>
              </w:rPr>
              <w:t>2</w:t>
            </w:r>
            <w:r w:rsidRPr="00D33E8F">
              <w:rPr>
                <w:rFonts w:ascii="Arial" w:hAnsi="Arial" w:cs="Arial"/>
                <w:sz w:val="20"/>
                <w:szCs w:val="20"/>
              </w:rPr>
              <w:t xml:space="preserve"> 750 000 Kč </w:t>
            </w:r>
          </w:p>
        </w:tc>
      </w:tr>
    </w:tbl>
    <w:p w14:paraId="717C54F4" w14:textId="77777777" w:rsidR="00435321" w:rsidRDefault="00435321" w:rsidP="00D33E8F">
      <w:pPr>
        <w:tabs>
          <w:tab w:val="right" w:pos="9000"/>
        </w:tabs>
        <w:jc w:val="both"/>
      </w:pPr>
    </w:p>
    <w:p w14:paraId="49D411C5" w14:textId="77777777" w:rsidR="00435321" w:rsidRDefault="00435321" w:rsidP="00D33E8F">
      <w:pPr>
        <w:tabs>
          <w:tab w:val="right" w:pos="9000"/>
        </w:tabs>
        <w:jc w:val="both"/>
      </w:pPr>
      <w:r>
        <w:t>1) Spočítejte hospodářský výsledek, který dosahuje firma v současnosti.</w:t>
      </w:r>
      <w:r w:rsidR="00D33E8F">
        <w:tab/>
      </w:r>
      <w:r w:rsidR="00F22291">
        <w:t>3</w:t>
      </w:r>
      <w:r w:rsidR="00D33E8F">
        <w:t xml:space="preserve"> b</w:t>
      </w:r>
    </w:p>
    <w:p w14:paraId="67BA9997" w14:textId="77777777" w:rsidR="00435321" w:rsidRDefault="00435321" w:rsidP="00D33E8F">
      <w:pPr>
        <w:tabs>
          <w:tab w:val="right" w:pos="9000"/>
        </w:tabs>
        <w:jc w:val="both"/>
      </w:pPr>
    </w:p>
    <w:p w14:paraId="7CA32CB0" w14:textId="27B3A0AB" w:rsidR="00F0166E" w:rsidRDefault="006B090B" w:rsidP="00D33E8F">
      <w:pPr>
        <w:tabs>
          <w:tab w:val="right" w:pos="9000"/>
        </w:tabs>
        <w:jc w:val="both"/>
      </w:pPr>
      <w:r>
        <w:t>34 373 000 = 7450*650 + 14 600 * 920</w:t>
      </w:r>
      <w:proofErr w:type="gramStart"/>
      <w:r>
        <w:t xml:space="preserve"> ..</w:t>
      </w:r>
      <w:proofErr w:type="gramEnd"/>
      <w:r>
        <w:t xml:space="preserve"> – 2 750 000</w:t>
      </w:r>
    </w:p>
    <w:p w14:paraId="1AF65F4A" w14:textId="77777777" w:rsidR="00F0166E" w:rsidRDefault="00F0166E" w:rsidP="00D33E8F">
      <w:pPr>
        <w:tabs>
          <w:tab w:val="right" w:pos="9000"/>
        </w:tabs>
        <w:jc w:val="both"/>
      </w:pPr>
    </w:p>
    <w:p w14:paraId="78B25D64" w14:textId="77777777" w:rsidR="00F0166E" w:rsidRDefault="00F0166E" w:rsidP="00D33E8F">
      <w:pPr>
        <w:tabs>
          <w:tab w:val="right" w:pos="9000"/>
        </w:tabs>
        <w:jc w:val="both"/>
      </w:pPr>
    </w:p>
    <w:p w14:paraId="6DB5B86A" w14:textId="77777777" w:rsidR="00F0166E" w:rsidRDefault="00F0166E" w:rsidP="00D33E8F">
      <w:pPr>
        <w:tabs>
          <w:tab w:val="right" w:pos="9000"/>
        </w:tabs>
        <w:jc w:val="both"/>
      </w:pPr>
    </w:p>
    <w:p w14:paraId="6F70BAB5" w14:textId="77777777" w:rsidR="00435321" w:rsidRDefault="00435321" w:rsidP="00D33E8F">
      <w:pPr>
        <w:tabs>
          <w:tab w:val="right" w:pos="9000"/>
        </w:tabs>
        <w:jc w:val="both"/>
      </w:pPr>
      <w:r>
        <w:t xml:space="preserve">2) Spočítejte kalkulaci celkových nákladů každého typu </w:t>
      </w:r>
      <w:r w:rsidR="004B6A32">
        <w:t>stanu</w:t>
      </w:r>
      <w:r>
        <w:t xml:space="preserve"> za předpokladu, že</w:t>
      </w:r>
    </w:p>
    <w:p w14:paraId="52B7A9DD" w14:textId="77777777" w:rsidR="00435321" w:rsidRDefault="00435321" w:rsidP="00D33E8F">
      <w:pPr>
        <w:tabs>
          <w:tab w:val="right" w:pos="9000"/>
        </w:tabs>
        <w:jc w:val="both"/>
      </w:pPr>
      <w:r>
        <w:t>a) firma nezohledňuje technický čas (prosté dělení)</w:t>
      </w:r>
      <w:r w:rsidR="00D33E8F">
        <w:tab/>
      </w:r>
      <w:r w:rsidR="00F22291">
        <w:t>5</w:t>
      </w:r>
      <w:r w:rsidR="00D33E8F">
        <w:t xml:space="preserve"> b</w:t>
      </w:r>
    </w:p>
    <w:p w14:paraId="6AFC63B7" w14:textId="77777777" w:rsidR="00D33E8F" w:rsidRDefault="00D33E8F" w:rsidP="00D33E8F">
      <w:pPr>
        <w:tabs>
          <w:tab w:val="right" w:pos="9000"/>
        </w:tabs>
        <w:jc w:val="both"/>
      </w:pPr>
    </w:p>
    <w:p w14:paraId="6F8A5AEA" w14:textId="1D0AD36E" w:rsidR="00D33E8F" w:rsidRDefault="006B090B" w:rsidP="00D33E8F">
      <w:pPr>
        <w:tabs>
          <w:tab w:val="right" w:pos="9000"/>
        </w:tabs>
        <w:jc w:val="both"/>
      </w:pPr>
      <w:r>
        <w:t>2 750 000 / (650 +920+470+390) = 1 131,69</w:t>
      </w:r>
    </w:p>
    <w:p w14:paraId="29CEB187" w14:textId="77777777" w:rsidR="00D33E8F" w:rsidRDefault="00D33E8F" w:rsidP="00D33E8F">
      <w:pPr>
        <w:tabs>
          <w:tab w:val="right" w:pos="9000"/>
        </w:tabs>
        <w:jc w:val="both"/>
      </w:pPr>
    </w:p>
    <w:p w14:paraId="797D5EE2" w14:textId="77777777" w:rsidR="00D33E8F" w:rsidRDefault="00D33E8F" w:rsidP="00D33E8F">
      <w:pPr>
        <w:tabs>
          <w:tab w:val="right" w:pos="9000"/>
        </w:tabs>
        <w:jc w:val="both"/>
      </w:pPr>
    </w:p>
    <w:p w14:paraId="59ADF1F2" w14:textId="217FB8A1" w:rsidR="00D33E8F" w:rsidRDefault="006B090B" w:rsidP="00D33E8F">
      <w:pPr>
        <w:tabs>
          <w:tab w:val="right" w:pos="9000"/>
        </w:tabs>
        <w:jc w:val="both"/>
      </w:pPr>
      <w:r>
        <w:t>5050 + 1 131,69 = 6182</w:t>
      </w:r>
    </w:p>
    <w:p w14:paraId="0127B5D9" w14:textId="330E37BF" w:rsidR="00D33E8F" w:rsidRDefault="006B090B" w:rsidP="00D33E8F">
      <w:pPr>
        <w:tabs>
          <w:tab w:val="right" w:pos="9000"/>
        </w:tabs>
        <w:jc w:val="both"/>
      </w:pPr>
      <w:r>
        <w:t>10 832</w:t>
      </w:r>
    </w:p>
    <w:p w14:paraId="6B77ECA4" w14:textId="76317BC6" w:rsidR="00D33E8F" w:rsidRDefault="006B090B" w:rsidP="00D33E8F">
      <w:pPr>
        <w:tabs>
          <w:tab w:val="right" w:pos="9000"/>
        </w:tabs>
        <w:jc w:val="both"/>
      </w:pPr>
      <w:r>
        <w:t>13 932</w:t>
      </w:r>
    </w:p>
    <w:p w14:paraId="72BE533A" w14:textId="645E9433" w:rsidR="00D33E8F" w:rsidRDefault="006B090B" w:rsidP="00D33E8F">
      <w:pPr>
        <w:tabs>
          <w:tab w:val="right" w:pos="9000"/>
        </w:tabs>
        <w:jc w:val="both"/>
      </w:pPr>
      <w:r>
        <w:t>17 782</w:t>
      </w:r>
    </w:p>
    <w:p w14:paraId="0A8BC2FF" w14:textId="77777777" w:rsidR="00435321" w:rsidRDefault="00435321" w:rsidP="00D33E8F">
      <w:pPr>
        <w:tabs>
          <w:tab w:val="right" w:pos="9000"/>
        </w:tabs>
        <w:jc w:val="both"/>
      </w:pPr>
      <w:r>
        <w:t>b) firma zohledňuje technický čas (dělení s poměrovými čísly)</w:t>
      </w:r>
      <w:r w:rsidR="00D33E8F">
        <w:tab/>
      </w:r>
      <w:r w:rsidR="00F22291">
        <w:t>5</w:t>
      </w:r>
      <w:r w:rsidR="00D33E8F">
        <w:t xml:space="preserve"> b</w:t>
      </w:r>
    </w:p>
    <w:p w14:paraId="568CA9F1" w14:textId="77777777" w:rsidR="00F459BF" w:rsidRDefault="00F459BF" w:rsidP="00F459BF">
      <w:pPr>
        <w:tabs>
          <w:tab w:val="right" w:pos="9000"/>
        </w:tabs>
        <w:jc w:val="both"/>
      </w:pPr>
      <w:r>
        <w:t>0,6*650+0,75*920+1*470+1,3*390 = 2057</w:t>
      </w:r>
    </w:p>
    <w:p w14:paraId="6D6068C0" w14:textId="77777777" w:rsidR="00F459BF" w:rsidRDefault="00F459BF" w:rsidP="00F459BF">
      <w:pPr>
        <w:tabs>
          <w:tab w:val="right" w:pos="9000"/>
        </w:tabs>
        <w:jc w:val="both"/>
      </w:pPr>
      <w:r>
        <w:t>2750000 / 2057 = 1337</w:t>
      </w:r>
    </w:p>
    <w:p w14:paraId="269F84AA" w14:textId="77777777" w:rsidR="00F459BF" w:rsidRDefault="00F459BF" w:rsidP="00F459BF">
      <w:pPr>
        <w:tabs>
          <w:tab w:val="right" w:pos="9000"/>
        </w:tabs>
        <w:jc w:val="both"/>
      </w:pPr>
      <w:r>
        <w:t>L = 5050 + 0,6*1337 = 5 852</w:t>
      </w:r>
    </w:p>
    <w:p w14:paraId="50B12B6C" w14:textId="77777777" w:rsidR="00F459BF" w:rsidRDefault="00F459BF" w:rsidP="00F459BF">
      <w:pPr>
        <w:tabs>
          <w:tab w:val="right" w:pos="9000"/>
        </w:tabs>
        <w:jc w:val="both"/>
      </w:pPr>
      <w:r>
        <w:t>To = 10 703</w:t>
      </w:r>
    </w:p>
    <w:p w14:paraId="37DBBAE2" w14:textId="77777777" w:rsidR="00F459BF" w:rsidRDefault="00F459BF" w:rsidP="00F459BF">
      <w:pPr>
        <w:tabs>
          <w:tab w:val="right" w:pos="9000"/>
        </w:tabs>
        <w:jc w:val="both"/>
      </w:pPr>
      <w:r>
        <w:t>Tr = 14 137</w:t>
      </w:r>
    </w:p>
    <w:p w14:paraId="039D321E" w14:textId="77777777" w:rsidR="00F459BF" w:rsidRDefault="00F459BF" w:rsidP="00F459BF">
      <w:pPr>
        <w:tabs>
          <w:tab w:val="right" w:pos="9000"/>
        </w:tabs>
        <w:jc w:val="both"/>
      </w:pPr>
      <w:r>
        <w:t>Ex = 18 388</w:t>
      </w:r>
    </w:p>
    <w:p w14:paraId="2EC46BE8" w14:textId="77777777" w:rsidR="00F0166E" w:rsidRDefault="00F0166E" w:rsidP="00D33E8F">
      <w:pPr>
        <w:tabs>
          <w:tab w:val="right" w:pos="9000"/>
        </w:tabs>
        <w:jc w:val="both"/>
      </w:pPr>
    </w:p>
    <w:p w14:paraId="6DD76F23" w14:textId="77777777" w:rsidR="00F0166E" w:rsidRDefault="00F0166E" w:rsidP="00D33E8F">
      <w:pPr>
        <w:tabs>
          <w:tab w:val="right" w:pos="9000"/>
        </w:tabs>
        <w:jc w:val="both"/>
      </w:pPr>
    </w:p>
    <w:p w14:paraId="7CCF96C9" w14:textId="77777777" w:rsidR="00435321" w:rsidRDefault="00435321" w:rsidP="00D33E8F">
      <w:pPr>
        <w:tabs>
          <w:tab w:val="right" w:pos="9000"/>
        </w:tabs>
        <w:jc w:val="both"/>
      </w:pPr>
      <w:r>
        <w:t>3) Rozhodněte</w:t>
      </w:r>
      <w:r w:rsidR="00D33E8F">
        <w:t xml:space="preserve"> a zdůvodněte</w:t>
      </w:r>
      <w:r>
        <w:t xml:space="preserve">, který typ </w:t>
      </w:r>
      <w:r w:rsidR="004B6A32">
        <w:t>stanu</w:t>
      </w:r>
      <w:r>
        <w:t xml:space="preserve"> je pro firmu nejvýhodnější a měla by na něj zaměřit svůj marketing</w:t>
      </w:r>
    </w:p>
    <w:p w14:paraId="42D88DA3" w14:textId="77777777" w:rsidR="00435321" w:rsidRDefault="00435321" w:rsidP="00D33E8F">
      <w:pPr>
        <w:tabs>
          <w:tab w:val="right" w:pos="9000"/>
        </w:tabs>
        <w:jc w:val="both"/>
      </w:pPr>
      <w:r>
        <w:t>a) za předpokladu, že firma nezohledňuje technický čas</w:t>
      </w:r>
      <w:r w:rsidR="00D33E8F">
        <w:tab/>
      </w:r>
      <w:r w:rsidR="00F22291">
        <w:t>3</w:t>
      </w:r>
      <w:r w:rsidR="00D33E8F">
        <w:t xml:space="preserve"> b</w:t>
      </w:r>
    </w:p>
    <w:p w14:paraId="08BE805B" w14:textId="40985D59" w:rsidR="00D33E8F" w:rsidRDefault="00D33E8F" w:rsidP="00D33E8F">
      <w:pPr>
        <w:tabs>
          <w:tab w:val="right" w:pos="9000"/>
        </w:tabs>
        <w:jc w:val="both"/>
      </w:pPr>
    </w:p>
    <w:p w14:paraId="3041FEDE" w14:textId="1D2B3741" w:rsidR="00F459BF" w:rsidRDefault="00F459BF" w:rsidP="00D33E8F">
      <w:pPr>
        <w:tabs>
          <w:tab w:val="right" w:pos="9000"/>
        </w:tabs>
        <w:jc w:val="both"/>
      </w:pPr>
      <w:r>
        <w:t xml:space="preserve">Marže … </w:t>
      </w:r>
      <w:proofErr w:type="spellStart"/>
      <w:r>
        <w:t>Extreme</w:t>
      </w:r>
      <w:proofErr w:type="spellEnd"/>
      <w:r>
        <w:t>, nejvyšší marže (24 950)</w:t>
      </w:r>
    </w:p>
    <w:p w14:paraId="6F521C1C" w14:textId="3C0D48F2" w:rsidR="00F459BF" w:rsidRDefault="00F459BF" w:rsidP="00D33E8F">
      <w:pPr>
        <w:tabs>
          <w:tab w:val="right" w:pos="9000"/>
        </w:tabs>
        <w:jc w:val="both"/>
      </w:pPr>
    </w:p>
    <w:p w14:paraId="64B43F9B" w14:textId="71F91963" w:rsidR="00F459BF" w:rsidRDefault="00F459BF" w:rsidP="00D33E8F">
      <w:pPr>
        <w:tabs>
          <w:tab w:val="right" w:pos="9000"/>
        </w:tabs>
        <w:jc w:val="both"/>
      </w:pPr>
    </w:p>
    <w:p w14:paraId="7C4FE35F" w14:textId="1DF36D97" w:rsidR="00F459BF" w:rsidRDefault="00F459BF" w:rsidP="00D33E8F">
      <w:pPr>
        <w:tabs>
          <w:tab w:val="right" w:pos="9000"/>
        </w:tabs>
        <w:jc w:val="both"/>
      </w:pPr>
    </w:p>
    <w:p w14:paraId="1EBFFD71" w14:textId="77777777" w:rsidR="00F459BF" w:rsidRDefault="00F459BF" w:rsidP="00D33E8F">
      <w:pPr>
        <w:tabs>
          <w:tab w:val="right" w:pos="9000"/>
        </w:tabs>
        <w:jc w:val="both"/>
      </w:pPr>
    </w:p>
    <w:p w14:paraId="4C53B43F" w14:textId="77777777" w:rsidR="00435321" w:rsidRDefault="00435321" w:rsidP="00D33E8F">
      <w:pPr>
        <w:tabs>
          <w:tab w:val="right" w:pos="9000"/>
        </w:tabs>
        <w:jc w:val="both"/>
      </w:pPr>
      <w:r>
        <w:t>b) za předpokladu, že kapacita stroje je omezená a firma musí optimalizovat výrobní sortiment</w:t>
      </w:r>
      <w:r w:rsidR="00D33E8F">
        <w:tab/>
      </w:r>
      <w:r w:rsidR="00F22291">
        <w:t>3</w:t>
      </w:r>
      <w:r w:rsidR="00D33E8F">
        <w:t xml:space="preserve"> b</w:t>
      </w:r>
    </w:p>
    <w:p w14:paraId="4236B46C" w14:textId="77777777" w:rsidR="00435321" w:rsidRDefault="00435321" w:rsidP="00D33E8F">
      <w:pPr>
        <w:tabs>
          <w:tab w:val="right" w:pos="9000"/>
        </w:tabs>
        <w:jc w:val="both"/>
      </w:pPr>
    </w:p>
    <w:p w14:paraId="47B45D6A" w14:textId="556A002B" w:rsidR="00F0166E" w:rsidRDefault="00F459BF" w:rsidP="00D33E8F">
      <w:pPr>
        <w:tabs>
          <w:tab w:val="right" w:pos="9000"/>
        </w:tabs>
        <w:jc w:val="both"/>
      </w:pPr>
      <w:r>
        <w:t xml:space="preserve">Marže na hodinu … </w:t>
      </w:r>
      <w:proofErr w:type="spellStart"/>
      <w:r>
        <w:t>Tourist</w:t>
      </w:r>
      <w:proofErr w:type="spellEnd"/>
      <w:r>
        <w:t xml:space="preserve"> (19 467 Kč / hod)</w:t>
      </w:r>
    </w:p>
    <w:p w14:paraId="6D707E9A" w14:textId="77777777" w:rsidR="00F0166E" w:rsidRDefault="00F0166E" w:rsidP="00D33E8F">
      <w:pPr>
        <w:tabs>
          <w:tab w:val="right" w:pos="9000"/>
        </w:tabs>
        <w:jc w:val="both"/>
      </w:pPr>
    </w:p>
    <w:p w14:paraId="0FB5C4A5" w14:textId="77777777" w:rsidR="00F0166E" w:rsidRDefault="00F0166E" w:rsidP="00D33E8F">
      <w:pPr>
        <w:tabs>
          <w:tab w:val="right" w:pos="9000"/>
        </w:tabs>
        <w:jc w:val="both"/>
      </w:pPr>
    </w:p>
    <w:p w14:paraId="4B45BA98" w14:textId="77777777" w:rsidR="00F0166E" w:rsidRDefault="00F0166E" w:rsidP="00D33E8F">
      <w:pPr>
        <w:tabs>
          <w:tab w:val="right" w:pos="9000"/>
        </w:tabs>
        <w:jc w:val="both"/>
      </w:pPr>
    </w:p>
    <w:p w14:paraId="4D142C17" w14:textId="77777777" w:rsidR="00F0166E" w:rsidRDefault="00F0166E" w:rsidP="00D33E8F">
      <w:pPr>
        <w:tabs>
          <w:tab w:val="right" w:pos="9000"/>
        </w:tabs>
        <w:jc w:val="both"/>
      </w:pPr>
    </w:p>
    <w:p w14:paraId="19EC4427" w14:textId="77777777" w:rsidR="00435321" w:rsidRDefault="00435321" w:rsidP="00D33E8F">
      <w:pPr>
        <w:tabs>
          <w:tab w:val="right" w:pos="9000"/>
        </w:tabs>
        <w:jc w:val="both"/>
      </w:pPr>
      <w:r>
        <w:t>4) Pokud byste jako manažer(</w:t>
      </w:r>
      <w:proofErr w:type="spellStart"/>
      <w:r>
        <w:t>ka</w:t>
      </w:r>
      <w:proofErr w:type="spellEnd"/>
      <w:r>
        <w:t xml:space="preserve">) firmy </w:t>
      </w:r>
      <w:proofErr w:type="spellStart"/>
      <w:r w:rsidR="004B6A32">
        <w:t>Storm</w:t>
      </w:r>
      <w:proofErr w:type="spellEnd"/>
      <w:r>
        <w:t xml:space="preserve"> měla rozhodnout, která metoda kalkulace (</w:t>
      </w:r>
      <w:proofErr w:type="gramStart"/>
      <w:r>
        <w:t>2a</w:t>
      </w:r>
      <w:proofErr w:type="gramEnd"/>
      <w:r>
        <w:t xml:space="preserve"> nebo 2b) je vhodnější, jak byste volil(a) a</w:t>
      </w:r>
      <w:r w:rsidRPr="00D36456">
        <w:rPr>
          <w:b/>
          <w:bCs/>
        </w:rPr>
        <w:t xml:space="preserve"> proč</w:t>
      </w:r>
      <w:r>
        <w:t>?</w:t>
      </w:r>
      <w:r w:rsidR="00D33E8F">
        <w:tab/>
        <w:t>6 b</w:t>
      </w:r>
    </w:p>
    <w:p w14:paraId="17FF3ED3" w14:textId="77777777" w:rsidR="00435321" w:rsidRDefault="00435321" w:rsidP="00D33E8F">
      <w:pPr>
        <w:tabs>
          <w:tab w:val="right" w:pos="9000"/>
        </w:tabs>
        <w:jc w:val="both"/>
      </w:pPr>
    </w:p>
    <w:p w14:paraId="3619D009" w14:textId="77777777" w:rsidR="00D33E8F" w:rsidRDefault="00D33E8F" w:rsidP="00D33E8F">
      <w:pPr>
        <w:tabs>
          <w:tab w:val="right" w:pos="9000"/>
        </w:tabs>
        <w:jc w:val="both"/>
      </w:pPr>
    </w:p>
    <w:p w14:paraId="174EC9A1" w14:textId="77777777" w:rsidR="00D33E8F" w:rsidRDefault="00D33E8F" w:rsidP="00D33E8F">
      <w:pPr>
        <w:tabs>
          <w:tab w:val="right" w:pos="9000"/>
        </w:tabs>
        <w:jc w:val="both"/>
      </w:pPr>
    </w:p>
    <w:p w14:paraId="4499EF98" w14:textId="77777777" w:rsidR="00D33E8F" w:rsidRDefault="00D33E8F" w:rsidP="00D33E8F">
      <w:pPr>
        <w:tabs>
          <w:tab w:val="right" w:pos="9000"/>
        </w:tabs>
        <w:jc w:val="both"/>
      </w:pPr>
    </w:p>
    <w:p w14:paraId="60896658" w14:textId="77777777" w:rsidR="00F0166E" w:rsidRDefault="00F0166E" w:rsidP="00D33E8F">
      <w:pPr>
        <w:tabs>
          <w:tab w:val="right" w:pos="9000"/>
        </w:tabs>
        <w:jc w:val="both"/>
      </w:pPr>
    </w:p>
    <w:p w14:paraId="12282CCA" w14:textId="77777777" w:rsidR="00435321" w:rsidRDefault="00435321" w:rsidP="00D33E8F">
      <w:pPr>
        <w:tabs>
          <w:tab w:val="right" w:pos="9000"/>
        </w:tabs>
        <w:jc w:val="both"/>
      </w:pPr>
    </w:p>
    <w:p w14:paraId="2A4B0DA9" w14:textId="77777777" w:rsidR="00435321" w:rsidRDefault="00435321" w:rsidP="00D33E8F">
      <w:pPr>
        <w:tabs>
          <w:tab w:val="right" w:pos="9000"/>
        </w:tabs>
        <w:jc w:val="both"/>
      </w:pPr>
    </w:p>
    <w:p w14:paraId="1C57E2CA" w14:textId="77777777" w:rsidR="00435321" w:rsidRDefault="00435321" w:rsidP="00D33E8F">
      <w:pPr>
        <w:tabs>
          <w:tab w:val="right" w:pos="9000"/>
        </w:tabs>
        <w:jc w:val="both"/>
      </w:pPr>
      <w:r>
        <w:br w:type="page"/>
      </w:r>
      <w:r>
        <w:lastRenderedPageBreak/>
        <w:t>C</w:t>
      </w:r>
      <w:r w:rsidR="00441E94">
        <w:tab/>
      </w:r>
      <w:r w:rsidR="00D33E8F">
        <w:t>15</w:t>
      </w:r>
      <w:r w:rsidR="00441E94">
        <w:t xml:space="preserve"> b</w:t>
      </w:r>
    </w:p>
    <w:p w14:paraId="72A4236A" w14:textId="77777777" w:rsidR="00D33E8F" w:rsidRDefault="00D33E8F" w:rsidP="00D33E8F">
      <w:pPr>
        <w:tabs>
          <w:tab w:val="right" w:pos="9000"/>
        </w:tabs>
        <w:jc w:val="both"/>
      </w:pPr>
      <w:r>
        <w:t>Akciová společnost používá u základního technologického vybavení rozdílný způsob odepisování stálých aktiv – čistička odpadních vod.</w:t>
      </w:r>
    </w:p>
    <w:p w14:paraId="1DEF9704" w14:textId="77777777" w:rsidR="00D33E8F" w:rsidRDefault="00D33E8F" w:rsidP="00D33E8F">
      <w:pPr>
        <w:tabs>
          <w:tab w:val="right" w:pos="9000"/>
        </w:tabs>
        <w:jc w:val="both"/>
      </w:pPr>
      <w:r>
        <w:t>Předpokládejme, že zařízení je odepisováno lineárním způsobem po stanovenou dobu odepisování 15 let ve finančním i nákladovém účetnictví. Ve finančním účetnictví jsou odpisy kvantifikovány z původní pořizovací historické ceny 32 900 000 Kč, v nákladovém účetnictví je v 5. roce používání majetku stanovena reprodukční cena ve výši 31 480 000 Kč.</w:t>
      </w:r>
    </w:p>
    <w:p w14:paraId="0B813186" w14:textId="77777777" w:rsidR="00D33E8F" w:rsidRDefault="00D33E8F" w:rsidP="00D33E8F">
      <w:pPr>
        <w:tabs>
          <w:tab w:val="right" w:pos="9000"/>
        </w:tabs>
        <w:jc w:val="both"/>
      </w:pPr>
    </w:p>
    <w:p w14:paraId="76559693" w14:textId="77777777" w:rsidR="00D33E8F" w:rsidRDefault="00D33E8F" w:rsidP="00D33E8F">
      <w:pPr>
        <w:tabs>
          <w:tab w:val="right" w:pos="9000"/>
        </w:tabs>
        <w:jc w:val="both"/>
      </w:pPr>
      <w:r>
        <w:t xml:space="preserve">1) Stanovte výši odpisů </w:t>
      </w:r>
    </w:p>
    <w:p w14:paraId="4C7E8EBF" w14:textId="77777777" w:rsidR="00D33E8F" w:rsidRDefault="00D33E8F" w:rsidP="00D33E8F">
      <w:pPr>
        <w:tabs>
          <w:tab w:val="right" w:pos="9000"/>
        </w:tabs>
        <w:jc w:val="both"/>
      </w:pPr>
      <w:r>
        <w:t>a)</w:t>
      </w:r>
      <w:r w:rsidRPr="00EA6651">
        <w:t xml:space="preserve"> </w:t>
      </w:r>
      <w:r>
        <w:t>v nákladovém účetnictví z reprodukční ceny</w:t>
      </w:r>
      <w:r>
        <w:tab/>
        <w:t>3 b</w:t>
      </w:r>
    </w:p>
    <w:p w14:paraId="2E370D47" w14:textId="77777777" w:rsidR="00D33E8F" w:rsidRDefault="00D33E8F" w:rsidP="00D33E8F">
      <w:pPr>
        <w:tabs>
          <w:tab w:val="right" w:pos="9000"/>
        </w:tabs>
        <w:jc w:val="both"/>
      </w:pPr>
    </w:p>
    <w:p w14:paraId="1105391C" w14:textId="126F6E82" w:rsidR="00D33E8F" w:rsidRDefault="00D36456" w:rsidP="00D33E8F">
      <w:pPr>
        <w:tabs>
          <w:tab w:val="right" w:pos="9000"/>
        </w:tabs>
        <w:jc w:val="both"/>
      </w:pPr>
      <w:r>
        <w:t>31 480 000 / 15 = 2 098 666,67</w:t>
      </w:r>
    </w:p>
    <w:p w14:paraId="106C9242" w14:textId="77777777" w:rsidR="00D33E8F" w:rsidRDefault="00D33E8F" w:rsidP="00D33E8F">
      <w:pPr>
        <w:tabs>
          <w:tab w:val="right" w:pos="9000"/>
        </w:tabs>
        <w:jc w:val="both"/>
      </w:pPr>
    </w:p>
    <w:p w14:paraId="3033B276" w14:textId="77777777" w:rsidR="00D33E8F" w:rsidRDefault="00D33E8F" w:rsidP="00D33E8F">
      <w:pPr>
        <w:tabs>
          <w:tab w:val="right" w:pos="9000"/>
        </w:tabs>
        <w:jc w:val="both"/>
      </w:pPr>
    </w:p>
    <w:p w14:paraId="4A523375" w14:textId="77777777" w:rsidR="00D33E8F" w:rsidRDefault="00D33E8F" w:rsidP="00D33E8F">
      <w:pPr>
        <w:tabs>
          <w:tab w:val="right" w:pos="9000"/>
        </w:tabs>
        <w:jc w:val="both"/>
      </w:pPr>
      <w:r>
        <w:t>b) ve finančním účetnictví z historické ceny</w:t>
      </w:r>
      <w:r>
        <w:tab/>
        <w:t>3 b</w:t>
      </w:r>
    </w:p>
    <w:p w14:paraId="4E8CDA22" w14:textId="77777777" w:rsidR="00D33E8F" w:rsidRDefault="00D33E8F" w:rsidP="00D33E8F">
      <w:pPr>
        <w:tabs>
          <w:tab w:val="right" w:pos="9000"/>
        </w:tabs>
        <w:jc w:val="both"/>
      </w:pPr>
    </w:p>
    <w:p w14:paraId="0C9920E6" w14:textId="587FC2FA" w:rsidR="00D33E8F" w:rsidRDefault="00D36456" w:rsidP="00D33E8F">
      <w:pPr>
        <w:tabs>
          <w:tab w:val="right" w:pos="9000"/>
        </w:tabs>
        <w:jc w:val="both"/>
      </w:pPr>
      <w:r>
        <w:t>32 900 000 / 15 = 2 193 333,33</w:t>
      </w:r>
    </w:p>
    <w:p w14:paraId="698FC329" w14:textId="77777777" w:rsidR="00D33E8F" w:rsidRDefault="00D33E8F" w:rsidP="00D33E8F">
      <w:pPr>
        <w:tabs>
          <w:tab w:val="right" w:pos="9000"/>
        </w:tabs>
        <w:jc w:val="both"/>
      </w:pPr>
    </w:p>
    <w:p w14:paraId="4B3EF128" w14:textId="77777777" w:rsidR="00D33E8F" w:rsidRDefault="00D33E8F" w:rsidP="00D33E8F">
      <w:pPr>
        <w:tabs>
          <w:tab w:val="right" w:pos="9000"/>
        </w:tabs>
        <w:jc w:val="both"/>
      </w:pPr>
    </w:p>
    <w:p w14:paraId="48B66FA3" w14:textId="77777777" w:rsidR="00D33E8F" w:rsidRDefault="00D33E8F" w:rsidP="00D33E8F">
      <w:pPr>
        <w:tabs>
          <w:tab w:val="right" w:pos="9000"/>
        </w:tabs>
        <w:jc w:val="both"/>
      </w:pPr>
    </w:p>
    <w:p w14:paraId="19E58D78" w14:textId="77777777" w:rsidR="00D33E8F" w:rsidRDefault="00D33E8F" w:rsidP="00D33E8F">
      <w:pPr>
        <w:tabs>
          <w:tab w:val="right" w:pos="9000"/>
        </w:tabs>
        <w:jc w:val="both"/>
      </w:pPr>
    </w:p>
    <w:p w14:paraId="1670F27D" w14:textId="77777777" w:rsidR="00D33E8F" w:rsidRDefault="00D33E8F" w:rsidP="00D33E8F">
      <w:pPr>
        <w:tabs>
          <w:tab w:val="right" w:pos="9000"/>
        </w:tabs>
        <w:jc w:val="both"/>
      </w:pPr>
      <w:r>
        <w:t>c) v nákladovém účetnictví tak, aby dokázaly zajistit reprodukci aktiva v oprávkách</w:t>
      </w:r>
      <w:r>
        <w:tab/>
        <w:t>4 b</w:t>
      </w:r>
    </w:p>
    <w:p w14:paraId="06135A3D" w14:textId="77777777" w:rsidR="00D33E8F" w:rsidRDefault="00D33E8F" w:rsidP="00D33E8F">
      <w:pPr>
        <w:tabs>
          <w:tab w:val="right" w:pos="9000"/>
        </w:tabs>
        <w:jc w:val="both"/>
      </w:pPr>
    </w:p>
    <w:p w14:paraId="2F798BCF" w14:textId="19C6E472" w:rsidR="00D33E8F" w:rsidRDefault="00D36456" w:rsidP="00D33E8F">
      <w:pPr>
        <w:tabs>
          <w:tab w:val="right" w:pos="9000"/>
        </w:tabs>
        <w:jc w:val="both"/>
      </w:pPr>
      <w:r>
        <w:t>(31 480 000 – 4 * 2 193 333,33) / (</w:t>
      </w:r>
      <w:proofErr w:type="gramStart"/>
      <w:r>
        <w:t>15 -4</w:t>
      </w:r>
      <w:proofErr w:type="gramEnd"/>
      <w:r>
        <w:t>) = 2 064 242,43,-</w:t>
      </w:r>
    </w:p>
    <w:p w14:paraId="64F56022" w14:textId="77777777" w:rsidR="00D33E8F" w:rsidRDefault="00D33E8F" w:rsidP="00D33E8F">
      <w:pPr>
        <w:tabs>
          <w:tab w:val="right" w:pos="9000"/>
        </w:tabs>
        <w:jc w:val="both"/>
      </w:pPr>
    </w:p>
    <w:p w14:paraId="3475F3AF" w14:textId="77777777" w:rsidR="00D33E8F" w:rsidRDefault="00D33E8F" w:rsidP="00D33E8F">
      <w:pPr>
        <w:tabs>
          <w:tab w:val="right" w:pos="9000"/>
        </w:tabs>
        <w:jc w:val="both"/>
      </w:pPr>
    </w:p>
    <w:p w14:paraId="2C1259AA" w14:textId="77777777" w:rsidR="00D33E8F" w:rsidRDefault="00D33E8F" w:rsidP="00D33E8F">
      <w:pPr>
        <w:tabs>
          <w:tab w:val="right" w:pos="9000"/>
        </w:tabs>
        <w:jc w:val="both"/>
      </w:pPr>
    </w:p>
    <w:p w14:paraId="5706A779" w14:textId="77777777" w:rsidR="00D33E8F" w:rsidRDefault="00D33E8F" w:rsidP="00D33E8F">
      <w:pPr>
        <w:tabs>
          <w:tab w:val="right" w:pos="9000"/>
        </w:tabs>
        <w:jc w:val="both"/>
      </w:pPr>
    </w:p>
    <w:p w14:paraId="3553A932" w14:textId="77777777" w:rsidR="00D33E8F" w:rsidRDefault="00D33E8F" w:rsidP="00D33E8F">
      <w:pPr>
        <w:tabs>
          <w:tab w:val="right" w:pos="9000"/>
        </w:tabs>
        <w:jc w:val="both"/>
      </w:pPr>
    </w:p>
    <w:p w14:paraId="658EADA4" w14:textId="77777777" w:rsidR="00D33E8F" w:rsidRDefault="00D33E8F" w:rsidP="00D33E8F">
      <w:pPr>
        <w:tabs>
          <w:tab w:val="right" w:pos="9000"/>
        </w:tabs>
        <w:jc w:val="both"/>
      </w:pPr>
      <w:r>
        <w:t>2) Předpokládejme, že plánovaná kapacita čističky je 7 800 hodin provozu ročně. Spočítejte nevyužité fixní náklady, pokud čistička z důvodu neplánované odstávky běžela o dva dny méně (počítejte nepřetržitý provoz) a základ pro výpočet jsou odpisy dle finančního účetnictví. Graficky znázorněte.</w:t>
      </w:r>
      <w:r>
        <w:tab/>
        <w:t>5 b</w:t>
      </w:r>
    </w:p>
    <w:p w14:paraId="2DA85B8C" w14:textId="77777777" w:rsidR="00D33E8F" w:rsidRDefault="00D33E8F" w:rsidP="00D33E8F">
      <w:pPr>
        <w:tabs>
          <w:tab w:val="right" w:pos="9000"/>
        </w:tabs>
        <w:jc w:val="both"/>
      </w:pPr>
    </w:p>
    <w:p w14:paraId="2ECCE413" w14:textId="77777777" w:rsidR="00D33E8F" w:rsidRDefault="00D33E8F" w:rsidP="00D33E8F">
      <w:pPr>
        <w:tabs>
          <w:tab w:val="right" w:pos="9000"/>
        </w:tabs>
        <w:jc w:val="both"/>
      </w:pPr>
    </w:p>
    <w:p w14:paraId="05567B0E" w14:textId="17B8C314" w:rsidR="00D33E8F" w:rsidRDefault="00D36456" w:rsidP="00D33E8F">
      <w:pPr>
        <w:tabs>
          <w:tab w:val="right" w:pos="9000"/>
        </w:tabs>
        <w:jc w:val="both"/>
      </w:pPr>
      <w:r>
        <w:t>2 193 333,33</w:t>
      </w:r>
      <w:r>
        <w:t xml:space="preserve"> / 7800 = 281,2</w:t>
      </w:r>
    </w:p>
    <w:p w14:paraId="61BB8CDE" w14:textId="5481012A" w:rsidR="00D33E8F" w:rsidRDefault="00D36456" w:rsidP="00D33E8F">
      <w:pPr>
        <w:tabs>
          <w:tab w:val="right" w:pos="9000"/>
        </w:tabs>
        <w:jc w:val="both"/>
      </w:pPr>
      <w:r>
        <w:t>2 * 24 * 281,2 = 13 497,6</w:t>
      </w:r>
    </w:p>
    <w:p w14:paraId="7318171B" w14:textId="77777777" w:rsidR="00D33E8F" w:rsidRDefault="00D33E8F" w:rsidP="00D33E8F">
      <w:pPr>
        <w:tabs>
          <w:tab w:val="right" w:pos="9000"/>
        </w:tabs>
        <w:jc w:val="both"/>
      </w:pPr>
    </w:p>
    <w:p w14:paraId="7E3B6DAD" w14:textId="77777777" w:rsidR="00D33E8F" w:rsidRDefault="00D33E8F" w:rsidP="00D33E8F">
      <w:pPr>
        <w:tabs>
          <w:tab w:val="right" w:pos="9000"/>
        </w:tabs>
        <w:jc w:val="both"/>
      </w:pPr>
    </w:p>
    <w:p w14:paraId="48EB8440" w14:textId="77777777" w:rsidR="00D33E8F" w:rsidRDefault="00D33E8F" w:rsidP="00D33E8F">
      <w:pPr>
        <w:tabs>
          <w:tab w:val="right" w:pos="9000"/>
        </w:tabs>
        <w:jc w:val="both"/>
      </w:pPr>
    </w:p>
    <w:p w14:paraId="0E3D7594" w14:textId="77777777" w:rsidR="00435321" w:rsidRDefault="00435321" w:rsidP="00D33E8F">
      <w:pPr>
        <w:tabs>
          <w:tab w:val="right" w:pos="9000"/>
        </w:tabs>
        <w:jc w:val="both"/>
      </w:pPr>
    </w:p>
    <w:p w14:paraId="66D45893" w14:textId="77777777" w:rsidR="00435321" w:rsidRDefault="00435321" w:rsidP="00D33E8F">
      <w:pPr>
        <w:tabs>
          <w:tab w:val="right" w:pos="9000"/>
        </w:tabs>
        <w:jc w:val="both"/>
      </w:pPr>
    </w:p>
    <w:p w14:paraId="7B56E6E0" w14:textId="77777777" w:rsidR="00435321" w:rsidRDefault="00435321" w:rsidP="00D33E8F">
      <w:pPr>
        <w:tabs>
          <w:tab w:val="right" w:pos="9000"/>
        </w:tabs>
        <w:jc w:val="both"/>
      </w:pPr>
    </w:p>
    <w:p w14:paraId="4FE419A8" w14:textId="77777777" w:rsidR="00435321" w:rsidRDefault="00435321" w:rsidP="00D33E8F">
      <w:pPr>
        <w:tabs>
          <w:tab w:val="right" w:pos="9000"/>
        </w:tabs>
        <w:jc w:val="both"/>
      </w:pPr>
    </w:p>
    <w:p w14:paraId="7CB92CA7" w14:textId="77777777" w:rsidR="00435321" w:rsidRDefault="00435321" w:rsidP="00D33E8F">
      <w:pPr>
        <w:tabs>
          <w:tab w:val="right" w:pos="9000"/>
        </w:tabs>
        <w:jc w:val="both"/>
      </w:pPr>
    </w:p>
    <w:p w14:paraId="66F2EEB6" w14:textId="77777777" w:rsidR="00435321" w:rsidRDefault="00435321" w:rsidP="00D33E8F">
      <w:pPr>
        <w:tabs>
          <w:tab w:val="right" w:pos="9000"/>
        </w:tabs>
        <w:jc w:val="both"/>
      </w:pPr>
      <w:r>
        <w:br w:type="page"/>
      </w:r>
      <w:r>
        <w:lastRenderedPageBreak/>
        <w:t>D</w:t>
      </w:r>
      <w:r w:rsidR="00441E94">
        <w:tab/>
        <w:t>2</w:t>
      </w:r>
      <w:r w:rsidR="00F22291">
        <w:t>0</w:t>
      </w:r>
      <w:r w:rsidR="00441E94">
        <w:t xml:space="preserve"> b</w:t>
      </w:r>
    </w:p>
    <w:p w14:paraId="10BCB9A0" w14:textId="24C0BC8B" w:rsidR="00F22291" w:rsidRDefault="00F22291" w:rsidP="00F22291">
      <w:pPr>
        <w:jc w:val="both"/>
      </w:pPr>
      <w:r>
        <w:t>Firma TWISTER podniká v ČR. Organizačně je rozdělena geograficky – podle sídla pobočky – do 4 částí. Základní ekonomické údaje za rok 20</w:t>
      </w:r>
      <w:r w:rsidR="001C5A99">
        <w:t>21</w:t>
      </w:r>
      <w:r>
        <w:t xml:space="preserve"> o pobočkách máte shrnuty v následující tabulce.</w:t>
      </w:r>
    </w:p>
    <w:p w14:paraId="3329EC1E" w14:textId="77777777" w:rsidR="00F22291" w:rsidRDefault="00F22291" w:rsidP="00F22291">
      <w:pPr>
        <w:jc w:val="both"/>
      </w:pPr>
    </w:p>
    <w:tbl>
      <w:tblPr>
        <w:tblW w:w="9480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20"/>
        <w:gridCol w:w="1340"/>
        <w:gridCol w:w="1340"/>
        <w:gridCol w:w="1340"/>
        <w:gridCol w:w="1340"/>
      </w:tblGrid>
      <w:tr w:rsidR="00F22291" w14:paraId="34549CE7" w14:textId="77777777" w:rsidTr="00F22291">
        <w:trPr>
          <w:trHeight w:val="330"/>
          <w:jc w:val="center"/>
        </w:trPr>
        <w:tc>
          <w:tcPr>
            <w:tcW w:w="412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540F31" w14:textId="77777777" w:rsidR="00F22291" w:rsidRDefault="00F22291" w:rsidP="00F22291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bočka</w:t>
            </w:r>
          </w:p>
        </w:tc>
        <w:tc>
          <w:tcPr>
            <w:tcW w:w="13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7B1E7" w14:textId="77777777" w:rsidR="00F22291" w:rsidRDefault="00F22291" w:rsidP="00F22291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aha</w:t>
            </w:r>
          </w:p>
        </w:tc>
        <w:tc>
          <w:tcPr>
            <w:tcW w:w="13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0C25C" w14:textId="77777777" w:rsidR="00F22291" w:rsidRDefault="00F22291" w:rsidP="00F22291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no</w:t>
            </w:r>
          </w:p>
        </w:tc>
        <w:tc>
          <w:tcPr>
            <w:tcW w:w="134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BD1C4A" w14:textId="77777777" w:rsidR="00F22291" w:rsidRDefault="00F22291" w:rsidP="00F22291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strava</w:t>
            </w:r>
          </w:p>
        </w:tc>
        <w:tc>
          <w:tcPr>
            <w:tcW w:w="134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06F306B2" w14:textId="77777777" w:rsidR="00F22291" w:rsidRDefault="00F22291" w:rsidP="00F22291">
            <w:pPr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lomouc</w:t>
            </w:r>
          </w:p>
        </w:tc>
      </w:tr>
      <w:tr w:rsidR="00F22291" w14:paraId="29847215" w14:textId="77777777" w:rsidTr="00F22291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41346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ýnosy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343799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582 33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5DA3F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436 75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291DB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577 56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5F3258C5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933 173</w:t>
            </w:r>
          </w:p>
        </w:tc>
      </w:tr>
      <w:tr w:rsidR="00F22291" w14:paraId="32A74864" w14:textId="77777777" w:rsidTr="00F22291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95469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áklady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8369B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757 51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3B8D2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818 13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601F7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113 60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7BF64AFA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585 202</w:t>
            </w:r>
          </w:p>
        </w:tc>
      </w:tr>
      <w:tr w:rsidR="00F22291" w14:paraId="2B053A73" w14:textId="77777777" w:rsidTr="00F22291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0E9A3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ůměrná výše krátkodobých aktiv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5FECBB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250 28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98598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380 25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56F2E2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742 22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6DB099B2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268 006</w:t>
            </w:r>
          </w:p>
        </w:tc>
      </w:tr>
      <w:tr w:rsidR="00F22291" w14:paraId="6A9B8411" w14:textId="77777777" w:rsidTr="00F22291">
        <w:trPr>
          <w:trHeight w:val="315"/>
          <w:jc w:val="center"/>
        </w:trPr>
        <w:tc>
          <w:tcPr>
            <w:tcW w:w="4120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A02021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ůměrná výše krátkodobých závazků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D3701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062 68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33F0DE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825 36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AC346A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732 449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34639017" w14:textId="77777777" w:rsidR="00F22291" w:rsidRDefault="00F22291" w:rsidP="00F22291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774 208</w:t>
            </w:r>
          </w:p>
        </w:tc>
      </w:tr>
    </w:tbl>
    <w:p w14:paraId="6B26657A" w14:textId="77777777" w:rsidR="00F22291" w:rsidRDefault="00F22291" w:rsidP="00F22291">
      <w:pPr>
        <w:jc w:val="both"/>
      </w:pPr>
    </w:p>
    <w:p w14:paraId="3B0FE957" w14:textId="7207A78E" w:rsidR="00F22291" w:rsidRDefault="00F22291" w:rsidP="00F22291">
      <w:pPr>
        <w:tabs>
          <w:tab w:val="right" w:pos="9072"/>
        </w:tabs>
        <w:jc w:val="both"/>
      </w:pPr>
      <w:r>
        <w:t>1) Spočítejte zisk každé z poboček za rok 20</w:t>
      </w:r>
      <w:r w:rsidR="001C5A99">
        <w:t>21</w:t>
      </w:r>
      <w:r>
        <w:t xml:space="preserve"> a určete pořadí poboček podle tohoto hodnocení.</w:t>
      </w:r>
      <w:r>
        <w:tab/>
        <w:t>5 b</w:t>
      </w:r>
    </w:p>
    <w:p w14:paraId="6C77775C" w14:textId="77777777" w:rsidR="00F22291" w:rsidRDefault="00F22291" w:rsidP="00F22291">
      <w:pPr>
        <w:jc w:val="both"/>
      </w:pPr>
    </w:p>
    <w:p w14:paraId="3E2AEC93" w14:textId="77777777" w:rsidR="00F22291" w:rsidRDefault="00F22291" w:rsidP="00F22291">
      <w:pPr>
        <w:jc w:val="both"/>
      </w:pPr>
    </w:p>
    <w:p w14:paraId="0FC28977" w14:textId="77777777" w:rsidR="00F22291" w:rsidRDefault="00F22291" w:rsidP="00F22291">
      <w:pPr>
        <w:jc w:val="both"/>
      </w:pPr>
    </w:p>
    <w:p w14:paraId="35204757" w14:textId="77777777" w:rsidR="00F22291" w:rsidRDefault="00F22291" w:rsidP="00F22291">
      <w:pPr>
        <w:jc w:val="both"/>
      </w:pPr>
    </w:p>
    <w:p w14:paraId="325D956B" w14:textId="77777777" w:rsidR="00F22291" w:rsidRDefault="00F22291" w:rsidP="00F22291">
      <w:pPr>
        <w:jc w:val="both"/>
      </w:pPr>
    </w:p>
    <w:p w14:paraId="4B3A0848" w14:textId="77777777" w:rsidR="00F22291" w:rsidRDefault="00F22291" w:rsidP="00F22291">
      <w:pPr>
        <w:jc w:val="both"/>
      </w:pPr>
    </w:p>
    <w:p w14:paraId="0C5C86E7" w14:textId="77777777" w:rsidR="00F22291" w:rsidRDefault="00F22291" w:rsidP="00F22291">
      <w:pPr>
        <w:jc w:val="both"/>
      </w:pPr>
    </w:p>
    <w:p w14:paraId="54B0101A" w14:textId="77777777" w:rsidR="00F22291" w:rsidRDefault="00F22291" w:rsidP="00F22291">
      <w:pPr>
        <w:jc w:val="both"/>
      </w:pPr>
    </w:p>
    <w:p w14:paraId="01669A87" w14:textId="77777777" w:rsidR="00F22291" w:rsidRDefault="00F22291" w:rsidP="00F22291">
      <w:pPr>
        <w:jc w:val="both"/>
      </w:pPr>
    </w:p>
    <w:p w14:paraId="5842E1CB" w14:textId="77777777" w:rsidR="00F22291" w:rsidRDefault="00F22291" w:rsidP="00F22291">
      <w:pPr>
        <w:tabs>
          <w:tab w:val="right" w:pos="9072"/>
        </w:tabs>
        <w:jc w:val="both"/>
      </w:pPr>
      <w:r>
        <w:t xml:space="preserve">2) Spočítejte zisk každé z poboček za předpokladu, že společnost zohledňuje řízení pracovního kapitálu na jednotlivých pobočkách a počítá kalkulovaný úrok z pracovního kapitálu 15% </w:t>
      </w:r>
      <w:proofErr w:type="spellStart"/>
      <w:proofErr w:type="gramStart"/>
      <w:r>
        <w:t>p.a</w:t>
      </w:r>
      <w:proofErr w:type="spellEnd"/>
      <w:r>
        <w:t xml:space="preserve"> .</w:t>
      </w:r>
      <w:proofErr w:type="gramEnd"/>
      <w:r>
        <w:t xml:space="preserve"> Změnilo se nějak pořadí poboček oproti případu ad 1)?</w:t>
      </w:r>
      <w:r>
        <w:tab/>
        <w:t>7 b</w:t>
      </w:r>
    </w:p>
    <w:p w14:paraId="18DCFDCB" w14:textId="77777777" w:rsidR="00F22291" w:rsidRDefault="00F22291" w:rsidP="00F22291">
      <w:pPr>
        <w:jc w:val="both"/>
      </w:pPr>
    </w:p>
    <w:p w14:paraId="710119E7" w14:textId="77777777" w:rsidR="00F22291" w:rsidRDefault="00F22291" w:rsidP="00F22291">
      <w:pPr>
        <w:jc w:val="both"/>
      </w:pPr>
    </w:p>
    <w:p w14:paraId="524BA5DB" w14:textId="77777777" w:rsidR="00F22291" w:rsidRDefault="00F22291" w:rsidP="00F22291">
      <w:pPr>
        <w:jc w:val="both"/>
      </w:pPr>
    </w:p>
    <w:p w14:paraId="3B26B4FA" w14:textId="77777777" w:rsidR="00F22291" w:rsidRDefault="00F22291" w:rsidP="00F22291">
      <w:pPr>
        <w:jc w:val="both"/>
      </w:pPr>
    </w:p>
    <w:p w14:paraId="56F99C4E" w14:textId="77777777" w:rsidR="00F22291" w:rsidRDefault="00F22291" w:rsidP="00F22291">
      <w:pPr>
        <w:jc w:val="both"/>
      </w:pPr>
    </w:p>
    <w:p w14:paraId="40EE5319" w14:textId="77777777" w:rsidR="00F22291" w:rsidRDefault="00F22291" w:rsidP="00F22291">
      <w:pPr>
        <w:jc w:val="both"/>
      </w:pPr>
    </w:p>
    <w:p w14:paraId="11F6BC1A" w14:textId="77777777" w:rsidR="00F22291" w:rsidRDefault="00F22291" w:rsidP="00F22291">
      <w:pPr>
        <w:jc w:val="both"/>
      </w:pPr>
    </w:p>
    <w:p w14:paraId="419AF901" w14:textId="77777777" w:rsidR="00F22291" w:rsidRDefault="00F22291" w:rsidP="00F22291">
      <w:pPr>
        <w:jc w:val="both"/>
      </w:pPr>
    </w:p>
    <w:p w14:paraId="714F60BF" w14:textId="77777777" w:rsidR="00F22291" w:rsidRDefault="00F22291" w:rsidP="00F22291">
      <w:pPr>
        <w:jc w:val="both"/>
      </w:pPr>
    </w:p>
    <w:p w14:paraId="0D3F60DF" w14:textId="77777777" w:rsidR="00F22291" w:rsidRDefault="00F22291" w:rsidP="00F22291">
      <w:pPr>
        <w:jc w:val="both"/>
      </w:pPr>
    </w:p>
    <w:p w14:paraId="53740AA0" w14:textId="77777777" w:rsidR="00F22291" w:rsidRDefault="00F22291" w:rsidP="00F22291">
      <w:pPr>
        <w:jc w:val="both"/>
      </w:pPr>
    </w:p>
    <w:p w14:paraId="25C87E22" w14:textId="77777777" w:rsidR="00F22291" w:rsidRDefault="00F22291" w:rsidP="00F22291">
      <w:pPr>
        <w:tabs>
          <w:tab w:val="right" w:pos="9072"/>
        </w:tabs>
        <w:jc w:val="both"/>
      </w:pPr>
      <w:r>
        <w:t>3) Které ze dvou výše uvedených metod hodnocení výkonnosti poboček je podle Vás vhodnější? Zdůvodněte.</w:t>
      </w:r>
      <w:r>
        <w:tab/>
        <w:t>5 b</w:t>
      </w:r>
    </w:p>
    <w:p w14:paraId="179BA84F" w14:textId="77777777" w:rsidR="00F22291" w:rsidRDefault="00F22291" w:rsidP="00F22291">
      <w:pPr>
        <w:jc w:val="both"/>
      </w:pPr>
    </w:p>
    <w:p w14:paraId="49949CE4" w14:textId="77777777" w:rsidR="00F22291" w:rsidRDefault="00F22291" w:rsidP="00F22291">
      <w:pPr>
        <w:jc w:val="both"/>
      </w:pPr>
    </w:p>
    <w:p w14:paraId="6553A786" w14:textId="77777777" w:rsidR="00F22291" w:rsidRDefault="00F22291" w:rsidP="00F22291">
      <w:pPr>
        <w:jc w:val="both"/>
      </w:pPr>
    </w:p>
    <w:p w14:paraId="554EB192" w14:textId="77777777" w:rsidR="00F22291" w:rsidRDefault="00F22291" w:rsidP="00F22291">
      <w:pPr>
        <w:jc w:val="both"/>
      </w:pPr>
    </w:p>
    <w:p w14:paraId="46FF0B79" w14:textId="77777777" w:rsidR="00F22291" w:rsidRDefault="00F22291" w:rsidP="00F22291">
      <w:pPr>
        <w:tabs>
          <w:tab w:val="right" w:pos="9000"/>
        </w:tabs>
        <w:jc w:val="both"/>
      </w:pPr>
      <w:r>
        <w:t>4) Jaká výše vlastních zdrojů mateřského holdingu je vázána v jednotlivých pobočkách díky pracovnímu kapitálu?</w:t>
      </w:r>
      <w:r>
        <w:tab/>
        <w:t>3 b</w:t>
      </w:r>
    </w:p>
    <w:sectPr w:rsidR="00F22291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A07D0" w14:textId="77777777" w:rsidR="004B6A32" w:rsidRDefault="004B6A32">
      <w:r>
        <w:separator/>
      </w:r>
    </w:p>
  </w:endnote>
  <w:endnote w:type="continuationSeparator" w:id="0">
    <w:p w14:paraId="6CC06DFC" w14:textId="77777777" w:rsidR="004B6A32" w:rsidRDefault="004B6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326CE" w14:textId="77777777" w:rsidR="004B6A32" w:rsidRDefault="004B6A32" w:rsidP="00F0166E">
    <w:pPr>
      <w:pStyle w:val="Zpat"/>
      <w:jc w:val="right"/>
    </w:pPr>
    <w:r>
      <w:t xml:space="preserve">Strana </w:t>
    </w:r>
    <w:r>
      <w:fldChar w:fldCharType="begin"/>
    </w:r>
    <w:r>
      <w:instrText xml:space="preserve"> PAGE </w:instrText>
    </w:r>
    <w:r>
      <w:fldChar w:fldCharType="separate"/>
    </w:r>
    <w:r w:rsidR="00F36215">
      <w:rPr>
        <w:noProof/>
      </w:rPr>
      <w:t>1</w:t>
    </w:r>
    <w:r>
      <w:rPr>
        <w:noProof/>
      </w:rPr>
      <w:fldChar w:fldCharType="end"/>
    </w:r>
    <w:r>
      <w:t xml:space="preserve"> (celkem </w:t>
    </w:r>
    <w:r w:rsidR="00FC3DFA">
      <w:rPr>
        <w:noProof/>
      </w:rPr>
      <w:fldChar w:fldCharType="begin"/>
    </w:r>
    <w:r w:rsidR="00FC3DFA">
      <w:rPr>
        <w:noProof/>
      </w:rPr>
      <w:instrText xml:space="preserve"> NUMPAGES </w:instrText>
    </w:r>
    <w:r w:rsidR="00FC3DFA">
      <w:rPr>
        <w:noProof/>
      </w:rPr>
      <w:fldChar w:fldCharType="separate"/>
    </w:r>
    <w:r w:rsidR="00F36215">
      <w:rPr>
        <w:noProof/>
      </w:rPr>
      <w:t>6</w:t>
    </w:r>
    <w:r w:rsidR="00FC3DFA">
      <w:rPr>
        <w:noProof/>
      </w:rPr>
      <w:fldChar w:fldCharType="end"/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80E34" w14:textId="77777777" w:rsidR="004B6A32" w:rsidRDefault="004B6A32">
      <w:r>
        <w:separator/>
      </w:r>
    </w:p>
  </w:footnote>
  <w:footnote w:type="continuationSeparator" w:id="0">
    <w:p w14:paraId="201234BB" w14:textId="77777777" w:rsidR="004B6A32" w:rsidRDefault="004B6A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DI0Nja1NLMwMDZR0lEKTi0uzszPAykwqgUAS+/wMSwAAAA="/>
  </w:docVars>
  <w:rsids>
    <w:rsidRoot w:val="00435321"/>
    <w:rsid w:val="000A3EB8"/>
    <w:rsid w:val="000C3D1F"/>
    <w:rsid w:val="001C5A99"/>
    <w:rsid w:val="00435321"/>
    <w:rsid w:val="00441E94"/>
    <w:rsid w:val="004B6A32"/>
    <w:rsid w:val="006969D5"/>
    <w:rsid w:val="006B090B"/>
    <w:rsid w:val="00703562"/>
    <w:rsid w:val="007D4FB7"/>
    <w:rsid w:val="00BB3FA4"/>
    <w:rsid w:val="00C75AB2"/>
    <w:rsid w:val="00D33E8F"/>
    <w:rsid w:val="00D36456"/>
    <w:rsid w:val="00DB5690"/>
    <w:rsid w:val="00E80C43"/>
    <w:rsid w:val="00EA4595"/>
    <w:rsid w:val="00EA5684"/>
    <w:rsid w:val="00EE585B"/>
    <w:rsid w:val="00F0166E"/>
    <w:rsid w:val="00F22291"/>
    <w:rsid w:val="00F36215"/>
    <w:rsid w:val="00F459BF"/>
    <w:rsid w:val="00FC3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3ED8B4"/>
  <w15:docId w15:val="{C2F1CBB4-D6C3-472C-9A1A-384A6FDA0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35321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441E94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441E94"/>
    <w:pPr>
      <w:tabs>
        <w:tab w:val="center" w:pos="4536"/>
        <w:tab w:val="right" w:pos="9072"/>
      </w:tabs>
    </w:pPr>
  </w:style>
  <w:style w:type="paragraph" w:styleId="Textbubliny">
    <w:name w:val="Balloon Text"/>
    <w:basedOn w:val="Normln"/>
    <w:link w:val="TextbublinyChar"/>
    <w:rsid w:val="004B6A3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4B6A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4B773F-365D-45D3-82FA-B08026A37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861</Words>
  <Characters>5081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Jméno:</vt:lpstr>
    </vt:vector>
  </TitlesOfParts>
  <Company>Moravská vysoká škola Olomouc, o.p.s.</Company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éno:</dc:title>
  <dc:subject/>
  <dc:creator>mensikm</dc:creator>
  <cp:keywords/>
  <dc:description/>
  <cp:lastModifiedBy>Menšík Michal</cp:lastModifiedBy>
  <cp:revision>3</cp:revision>
  <cp:lastPrinted>2012-04-06T08:00:00Z</cp:lastPrinted>
  <dcterms:created xsi:type="dcterms:W3CDTF">2022-05-03T06:58:00Z</dcterms:created>
  <dcterms:modified xsi:type="dcterms:W3CDTF">2022-05-03T10:42:00Z</dcterms:modified>
</cp:coreProperties>
</file>